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4C80E" w14:textId="5F908556" w:rsidR="00205EB3" w:rsidRPr="00021A58" w:rsidRDefault="001054CC" w:rsidP="001054CC">
      <w:pPr>
        <w:pStyle w:val="Heading1"/>
        <w:shd w:val="clear" w:color="auto" w:fill="FBD4B4" w:themeFill="accent6" w:themeFillTint="66"/>
        <w:rPr>
          <w:b/>
          <w:bCs/>
          <w:sz w:val="26"/>
          <w:szCs w:val="26"/>
        </w:rPr>
      </w:pPr>
      <w:r w:rsidRPr="00021A58">
        <w:rPr>
          <w:b/>
          <w:bCs/>
          <w:sz w:val="26"/>
          <w:szCs w:val="26"/>
        </w:rPr>
        <w:t xml:space="preserve">SECTION 1: </w:t>
      </w:r>
      <w:r w:rsidR="00A51312" w:rsidRPr="00021A58">
        <w:rPr>
          <w:b/>
          <w:bCs/>
          <w:sz w:val="26"/>
          <w:szCs w:val="26"/>
        </w:rPr>
        <w:t>DETAILS OF PROJECT</w:t>
      </w:r>
      <w:r w:rsidR="009200F3" w:rsidRPr="00021A58">
        <w:rPr>
          <w:b/>
          <w:bCs/>
          <w:sz w:val="26"/>
          <w:szCs w:val="26"/>
        </w:rPr>
        <w:t xml:space="preserve"> &amp; TEAM MEMBERS</w:t>
      </w:r>
    </w:p>
    <w:tbl>
      <w:tblPr>
        <w:tblStyle w:val="6"/>
        <w:tblW w:w="9781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41"/>
        <w:gridCol w:w="9040"/>
      </w:tblGrid>
      <w:tr w:rsidR="00205EB3" w:rsidRPr="00021A58" w14:paraId="40AC84DE" w14:textId="77777777" w:rsidTr="001054CC">
        <w:trPr>
          <w:trHeight w:val="246"/>
        </w:trPr>
        <w:tc>
          <w:tcPr>
            <w:tcW w:w="9781" w:type="dxa"/>
            <w:gridSpan w:val="2"/>
            <w:shd w:val="clear" w:color="auto" w:fill="F2DBDB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B8A12" w14:textId="2C53F091" w:rsidR="00205EB3" w:rsidRPr="00021A58" w:rsidRDefault="00042A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Name of School:</w:t>
            </w:r>
            <w:r w:rsidR="00B519FB" w:rsidRPr="00021A58">
              <w:rPr>
                <w:rFonts w:eastAsia="Calibri"/>
                <w:b/>
                <w:sz w:val="21"/>
                <w:szCs w:val="21"/>
              </w:rPr>
              <w:t xml:space="preserve"> </w:t>
            </w:r>
          </w:p>
        </w:tc>
      </w:tr>
      <w:tr w:rsidR="00205EB3" w:rsidRPr="00021A58" w14:paraId="7524EC9B" w14:textId="77777777" w:rsidTr="001054CC">
        <w:trPr>
          <w:trHeight w:val="233"/>
        </w:trPr>
        <w:tc>
          <w:tcPr>
            <w:tcW w:w="9781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2188F" w14:textId="43453C45" w:rsidR="00205EB3" w:rsidRPr="00021A58" w:rsidRDefault="00205E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1"/>
                <w:szCs w:val="21"/>
              </w:rPr>
            </w:pPr>
          </w:p>
        </w:tc>
      </w:tr>
      <w:tr w:rsidR="00D7520A" w:rsidRPr="00021A58" w14:paraId="23EBB591" w14:textId="77777777" w:rsidTr="001054CC">
        <w:trPr>
          <w:trHeight w:val="233"/>
        </w:trPr>
        <w:tc>
          <w:tcPr>
            <w:tcW w:w="9781" w:type="dxa"/>
            <w:gridSpan w:val="2"/>
            <w:shd w:val="clear" w:color="auto" w:fill="F2DBDB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7A116" w14:textId="1BAE2511" w:rsidR="00D7520A" w:rsidRPr="00021A58" w:rsidRDefault="00732F43" w:rsidP="00D752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Project</w:t>
            </w:r>
            <w:r w:rsidR="00D7520A" w:rsidRPr="00021A58">
              <w:rPr>
                <w:rFonts w:eastAsia="Calibri"/>
                <w:b/>
                <w:sz w:val="21"/>
                <w:szCs w:val="21"/>
              </w:rPr>
              <w:t xml:space="preserve"> Title: </w:t>
            </w:r>
          </w:p>
        </w:tc>
      </w:tr>
      <w:tr w:rsidR="00D7520A" w:rsidRPr="00021A58" w14:paraId="69752631" w14:textId="77777777" w:rsidTr="001054CC">
        <w:trPr>
          <w:trHeight w:val="233"/>
        </w:trPr>
        <w:tc>
          <w:tcPr>
            <w:tcW w:w="9781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082B63" w14:textId="0F90649B" w:rsidR="00D7520A" w:rsidRPr="00021A58" w:rsidRDefault="00D752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1"/>
                <w:szCs w:val="21"/>
              </w:rPr>
            </w:pPr>
          </w:p>
        </w:tc>
      </w:tr>
      <w:tr w:rsidR="00205EB3" w:rsidRPr="00021A58" w14:paraId="2405A09E" w14:textId="77777777" w:rsidTr="001054CC">
        <w:trPr>
          <w:trHeight w:val="235"/>
        </w:trPr>
        <w:tc>
          <w:tcPr>
            <w:tcW w:w="9781" w:type="dxa"/>
            <w:gridSpan w:val="2"/>
            <w:shd w:val="clear" w:color="auto" w:fill="F2DBDB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95DB2A" w14:textId="0CF494AD" w:rsidR="00205EB3" w:rsidRPr="00021A58" w:rsidRDefault="00042A96">
            <w:pPr>
              <w:widowControl w:val="0"/>
              <w:spacing w:line="240" w:lineRule="auto"/>
              <w:rPr>
                <w:b/>
                <w:color w:val="0C343D"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Teacher(s) In-C</w:t>
            </w:r>
            <w:r w:rsidR="00B36777" w:rsidRPr="00021A58">
              <w:rPr>
                <w:rFonts w:eastAsia="Calibri"/>
                <w:b/>
                <w:sz w:val="21"/>
                <w:szCs w:val="21"/>
              </w:rPr>
              <w:t>harge</w:t>
            </w:r>
            <w:r w:rsidRPr="00021A58">
              <w:rPr>
                <w:rFonts w:eastAsia="Calibri"/>
                <w:b/>
                <w:sz w:val="21"/>
                <w:szCs w:val="21"/>
              </w:rPr>
              <w:t>:</w:t>
            </w:r>
            <w:r w:rsidR="00B36777" w:rsidRPr="00021A58">
              <w:rPr>
                <w:rFonts w:eastAsia="Calibri"/>
                <w:b/>
                <w:sz w:val="21"/>
                <w:szCs w:val="21"/>
              </w:rPr>
              <w:t xml:space="preserve"> </w:t>
            </w:r>
            <w:r w:rsidR="00B36777" w:rsidRPr="00021A58">
              <w:rPr>
                <w:rFonts w:eastAsia="Calibri"/>
                <w:b/>
                <w:color w:val="C00000"/>
                <w:sz w:val="21"/>
                <w:szCs w:val="21"/>
              </w:rPr>
              <w:t>(</w:t>
            </w:r>
            <w:r w:rsidR="00615068" w:rsidRPr="00021A58">
              <w:rPr>
                <w:rFonts w:eastAsia="Calibri"/>
                <w:b/>
                <w:color w:val="C00000"/>
                <w:sz w:val="21"/>
                <w:szCs w:val="21"/>
              </w:rPr>
              <w:t>To include salutation</w:t>
            </w:r>
            <w:r w:rsidR="006D4399" w:rsidRPr="00021A58">
              <w:rPr>
                <w:rFonts w:eastAsia="Calibri"/>
                <w:b/>
                <w:color w:val="C00000"/>
                <w:sz w:val="21"/>
                <w:szCs w:val="21"/>
              </w:rPr>
              <w:t xml:space="preserve"> e.g. Ms Tan Ah Bee)</w:t>
            </w:r>
            <w:r w:rsidR="00B519FB" w:rsidRPr="00021A58">
              <w:rPr>
                <w:rFonts w:eastAsia="Calibri"/>
                <w:b/>
                <w:sz w:val="21"/>
                <w:szCs w:val="21"/>
              </w:rPr>
              <w:t xml:space="preserve"> </w:t>
            </w:r>
          </w:p>
        </w:tc>
      </w:tr>
      <w:tr w:rsidR="00B36777" w:rsidRPr="00021A58" w14:paraId="00B7AA2C" w14:textId="77777777" w:rsidTr="001054CC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EF9662" w14:textId="63E85722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16D35F" w14:textId="02D0AAF6" w:rsidR="00B36777" w:rsidRPr="00021A58" w:rsidRDefault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4CA6F8D2" w14:textId="77777777" w:rsidTr="001054CC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08187A" w14:textId="5C7605E3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2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9015F3" w14:textId="7FDA405D" w:rsidR="00B36777" w:rsidRPr="00021A58" w:rsidRDefault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2CC1B03D" w14:textId="77777777" w:rsidTr="001054CC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A47F8F" w14:textId="69F760C2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3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F8A83" w14:textId="65A4541D" w:rsidR="00B36777" w:rsidRPr="00021A58" w:rsidRDefault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4530411F" w14:textId="77777777" w:rsidTr="001054CC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2D62D" w14:textId="2ADA2A0B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4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6FE1A5" w14:textId="39EF17AE" w:rsidR="00B36777" w:rsidRPr="00021A58" w:rsidRDefault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64F27292" w14:textId="77777777" w:rsidTr="001054CC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A58128" w14:textId="1FFD1E6B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5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34D594" w14:textId="23770485" w:rsidR="00B36777" w:rsidRPr="00021A58" w:rsidRDefault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09FC1B44" w14:textId="77777777" w:rsidTr="001054CC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DA2326" w14:textId="1C9085BE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6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1BC909" w14:textId="7AAD0E64" w:rsidR="00B36777" w:rsidRPr="00021A58" w:rsidRDefault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1541AE92" w14:textId="77777777" w:rsidTr="001054CC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56B275" w14:textId="13D2C62C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7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09279E" w14:textId="639F72ED" w:rsidR="00B36777" w:rsidRPr="00021A58" w:rsidRDefault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46C738A2" w14:textId="77777777" w:rsidTr="001054CC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4246B" w14:textId="63D4862D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8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F5F511" w14:textId="2DB7E3A8" w:rsidR="00B36777" w:rsidRPr="00021A58" w:rsidRDefault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212D21EC" w14:textId="77777777" w:rsidTr="001054CC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943A1" w14:textId="5B7B0D89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9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145C7E" w14:textId="6B112879" w:rsidR="00B36777" w:rsidRPr="00021A58" w:rsidRDefault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3FD36AD7" w14:textId="77777777" w:rsidTr="001054CC">
        <w:tc>
          <w:tcPr>
            <w:tcW w:w="7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81E0D4" w14:textId="71DDED86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0</w:t>
            </w:r>
          </w:p>
        </w:tc>
        <w:tc>
          <w:tcPr>
            <w:tcW w:w="9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9B1077" w14:textId="7EE2B0D7" w:rsidR="00B36777" w:rsidRPr="00021A58" w:rsidRDefault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</w:tbl>
    <w:p w14:paraId="6941897C" w14:textId="77777777" w:rsidR="00F81ADF" w:rsidRPr="00021A58" w:rsidRDefault="00F81ADF"/>
    <w:p w14:paraId="31008659" w14:textId="55B0588A" w:rsidR="00995AAA" w:rsidRPr="00021A58" w:rsidRDefault="00995AAA">
      <w:r w:rsidRPr="00021A58">
        <w:br w:type="page"/>
      </w:r>
    </w:p>
    <w:p w14:paraId="493BB91C" w14:textId="77777777" w:rsidR="001054CC" w:rsidRPr="00021A58" w:rsidRDefault="001054CC"/>
    <w:tbl>
      <w:tblPr>
        <w:tblStyle w:val="6"/>
        <w:tblW w:w="9530" w:type="dxa"/>
        <w:tblInd w:w="1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13"/>
        <w:gridCol w:w="8917"/>
      </w:tblGrid>
      <w:tr w:rsidR="00932163" w:rsidRPr="00021A58" w14:paraId="0722AD2F" w14:textId="77777777" w:rsidTr="00571D6D">
        <w:tc>
          <w:tcPr>
            <w:tcW w:w="9530" w:type="dxa"/>
            <w:gridSpan w:val="2"/>
            <w:shd w:val="clear" w:color="auto" w:fill="F2DBDB" w:themeFill="accent2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0489AE" w14:textId="2D7D8513" w:rsidR="00932163" w:rsidRPr="00021A58" w:rsidRDefault="00DB060C" w:rsidP="0093216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  <w:r>
              <w:rPr>
                <w:rFonts w:eastAsia="Calibri"/>
                <w:b/>
                <w:sz w:val="21"/>
                <w:szCs w:val="21"/>
              </w:rPr>
              <w:t xml:space="preserve">Name of </w:t>
            </w:r>
            <w:r w:rsidR="001054CC" w:rsidRPr="00021A58">
              <w:rPr>
                <w:rFonts w:eastAsia="Calibri"/>
                <w:b/>
                <w:sz w:val="21"/>
                <w:szCs w:val="21"/>
              </w:rPr>
              <w:t xml:space="preserve">Student </w:t>
            </w:r>
            <w:r>
              <w:rPr>
                <w:rFonts w:eastAsia="Calibri"/>
                <w:b/>
                <w:sz w:val="21"/>
                <w:szCs w:val="21"/>
              </w:rPr>
              <w:t>Leaders</w:t>
            </w:r>
            <w:r w:rsidR="001054CC" w:rsidRPr="00021A58">
              <w:rPr>
                <w:rFonts w:eastAsia="Calibri"/>
                <w:b/>
                <w:sz w:val="21"/>
                <w:szCs w:val="21"/>
              </w:rPr>
              <w:t>:</w:t>
            </w:r>
            <w:r w:rsidR="001054CC" w:rsidRPr="00021A58">
              <w:rPr>
                <w:rFonts w:eastAsia="Calibri"/>
                <w:b/>
                <w:color w:val="C00000"/>
                <w:sz w:val="21"/>
                <w:szCs w:val="21"/>
              </w:rPr>
              <w:t xml:space="preserve"> (Full Name as to be printed on </w:t>
            </w:r>
            <w:r w:rsidR="00344D6D">
              <w:rPr>
                <w:rFonts w:eastAsia="Calibri"/>
                <w:b/>
                <w:color w:val="C00000"/>
                <w:sz w:val="21"/>
                <w:szCs w:val="21"/>
              </w:rPr>
              <w:t xml:space="preserve">the </w:t>
            </w:r>
            <w:r w:rsidR="00344D6D" w:rsidRPr="00021A58">
              <w:rPr>
                <w:rFonts w:eastAsia="Calibri"/>
                <w:b/>
                <w:color w:val="C00000"/>
                <w:sz w:val="21"/>
                <w:szCs w:val="21"/>
              </w:rPr>
              <w:t>certificate,</w:t>
            </w:r>
            <w:r w:rsidR="001054CC" w:rsidRPr="00021A58">
              <w:rPr>
                <w:rFonts w:eastAsia="Calibri"/>
                <w:b/>
                <w:color w:val="C00000"/>
                <w:sz w:val="21"/>
                <w:szCs w:val="21"/>
              </w:rPr>
              <w:t xml:space="preserve"> e.g. Jayden Lee Jun Jie)</w:t>
            </w:r>
          </w:p>
        </w:tc>
      </w:tr>
      <w:tr w:rsidR="00B36777" w:rsidRPr="00021A58" w14:paraId="49D93BF5" w14:textId="77777777" w:rsidTr="00571D6D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846E6" w14:textId="04BE6133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</w:t>
            </w:r>
          </w:p>
        </w:tc>
        <w:tc>
          <w:tcPr>
            <w:tcW w:w="8917" w:type="dxa"/>
            <w:shd w:val="clear" w:color="auto" w:fill="FFFFFF" w:themeFill="background1"/>
          </w:tcPr>
          <w:p w14:paraId="392B3691" w14:textId="71B0A457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052911B3" w14:textId="77777777" w:rsidTr="00571D6D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377D6E" w14:textId="16A39D79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2</w:t>
            </w:r>
          </w:p>
        </w:tc>
        <w:tc>
          <w:tcPr>
            <w:tcW w:w="8917" w:type="dxa"/>
            <w:shd w:val="clear" w:color="auto" w:fill="FFFFFF" w:themeFill="background1"/>
          </w:tcPr>
          <w:p w14:paraId="7BD3BDE6" w14:textId="34F6B9C3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1350E727" w14:textId="77777777" w:rsidTr="00571D6D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1A4A69" w14:textId="1DDCEA6C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3</w:t>
            </w:r>
          </w:p>
        </w:tc>
        <w:tc>
          <w:tcPr>
            <w:tcW w:w="8917" w:type="dxa"/>
            <w:shd w:val="clear" w:color="auto" w:fill="FFFFFF" w:themeFill="background1"/>
          </w:tcPr>
          <w:p w14:paraId="5EA5A251" w14:textId="1E4CEE5A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26309720" w14:textId="77777777" w:rsidTr="00571D6D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2CFAEA" w14:textId="3F1A054E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4</w:t>
            </w:r>
          </w:p>
        </w:tc>
        <w:tc>
          <w:tcPr>
            <w:tcW w:w="8917" w:type="dxa"/>
            <w:shd w:val="clear" w:color="auto" w:fill="FFFFFF" w:themeFill="background1"/>
          </w:tcPr>
          <w:p w14:paraId="53A2C371" w14:textId="2CE34BF0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6806D707" w14:textId="77777777" w:rsidTr="00571D6D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15D355" w14:textId="644A5388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5</w:t>
            </w:r>
          </w:p>
        </w:tc>
        <w:tc>
          <w:tcPr>
            <w:tcW w:w="8917" w:type="dxa"/>
            <w:shd w:val="clear" w:color="auto" w:fill="FFFFFF" w:themeFill="background1"/>
          </w:tcPr>
          <w:p w14:paraId="255925AB" w14:textId="02B22348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2F429DA3" w14:textId="77777777" w:rsidTr="00571D6D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56AC79" w14:textId="12736C37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6</w:t>
            </w:r>
          </w:p>
        </w:tc>
        <w:tc>
          <w:tcPr>
            <w:tcW w:w="8917" w:type="dxa"/>
            <w:shd w:val="clear" w:color="auto" w:fill="FFFFFF" w:themeFill="background1"/>
          </w:tcPr>
          <w:p w14:paraId="5D235361" w14:textId="4CFC52AE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3936B01A" w14:textId="77777777" w:rsidTr="00571D6D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A352E9" w14:textId="710B2B5B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7</w:t>
            </w:r>
          </w:p>
        </w:tc>
        <w:tc>
          <w:tcPr>
            <w:tcW w:w="8917" w:type="dxa"/>
            <w:shd w:val="clear" w:color="auto" w:fill="FFFFFF" w:themeFill="background1"/>
          </w:tcPr>
          <w:p w14:paraId="69B0A855" w14:textId="5D0FE86C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2AAAC3F7" w14:textId="77777777" w:rsidTr="00571D6D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EC43E" w14:textId="548B36CC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8</w:t>
            </w:r>
          </w:p>
        </w:tc>
        <w:tc>
          <w:tcPr>
            <w:tcW w:w="8917" w:type="dxa"/>
            <w:shd w:val="clear" w:color="auto" w:fill="FFFFFF" w:themeFill="background1"/>
          </w:tcPr>
          <w:p w14:paraId="448B2F84" w14:textId="27D4FD53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57013391" w14:textId="77777777" w:rsidTr="00571D6D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C97C1" w14:textId="7BC209F2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9</w:t>
            </w:r>
          </w:p>
        </w:tc>
        <w:tc>
          <w:tcPr>
            <w:tcW w:w="8917" w:type="dxa"/>
            <w:shd w:val="clear" w:color="auto" w:fill="FFFFFF" w:themeFill="background1"/>
          </w:tcPr>
          <w:p w14:paraId="27E6A97F" w14:textId="31D8B10D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522091AE" w14:textId="77777777" w:rsidTr="00571D6D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7FC9F7" w14:textId="5E0480F3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0</w:t>
            </w:r>
          </w:p>
        </w:tc>
        <w:tc>
          <w:tcPr>
            <w:tcW w:w="8917" w:type="dxa"/>
            <w:shd w:val="clear" w:color="auto" w:fill="FFFFFF" w:themeFill="background1"/>
          </w:tcPr>
          <w:p w14:paraId="4373F23B" w14:textId="0680BF74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7405A8C8" w14:textId="77777777" w:rsidTr="00571D6D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A8DA04" w14:textId="700C0516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1</w:t>
            </w:r>
          </w:p>
        </w:tc>
        <w:tc>
          <w:tcPr>
            <w:tcW w:w="8917" w:type="dxa"/>
            <w:shd w:val="clear" w:color="auto" w:fill="FFFFFF" w:themeFill="background1"/>
          </w:tcPr>
          <w:p w14:paraId="16C08D9E" w14:textId="6649DBC1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24963BF7" w14:textId="77777777" w:rsidTr="00571D6D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757532" w14:textId="6C15FF30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2</w:t>
            </w:r>
          </w:p>
        </w:tc>
        <w:tc>
          <w:tcPr>
            <w:tcW w:w="8917" w:type="dxa"/>
            <w:shd w:val="clear" w:color="auto" w:fill="FFFFFF" w:themeFill="background1"/>
          </w:tcPr>
          <w:p w14:paraId="5B1DE2E4" w14:textId="700807A5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52461DBB" w14:textId="77777777" w:rsidTr="00571D6D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90EC39" w14:textId="4C188B99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3</w:t>
            </w:r>
          </w:p>
        </w:tc>
        <w:tc>
          <w:tcPr>
            <w:tcW w:w="8917" w:type="dxa"/>
            <w:shd w:val="clear" w:color="auto" w:fill="FFFFFF" w:themeFill="background1"/>
          </w:tcPr>
          <w:p w14:paraId="37C31695" w14:textId="419F43CE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2F472160" w14:textId="77777777" w:rsidTr="00571D6D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A50EB" w14:textId="5A900323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4</w:t>
            </w:r>
          </w:p>
        </w:tc>
        <w:tc>
          <w:tcPr>
            <w:tcW w:w="8917" w:type="dxa"/>
            <w:shd w:val="clear" w:color="auto" w:fill="FFFFFF" w:themeFill="background1"/>
          </w:tcPr>
          <w:p w14:paraId="56EF240E" w14:textId="20C1BEE2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024BAC64" w14:textId="77777777" w:rsidTr="00571D6D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8B1DCF" w14:textId="4BC77E29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5</w:t>
            </w:r>
          </w:p>
        </w:tc>
        <w:tc>
          <w:tcPr>
            <w:tcW w:w="8917" w:type="dxa"/>
            <w:shd w:val="clear" w:color="auto" w:fill="FFFFFF" w:themeFill="background1"/>
          </w:tcPr>
          <w:p w14:paraId="7D034A70" w14:textId="2B46A10D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06EFA805" w14:textId="77777777" w:rsidTr="00571D6D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527701" w14:textId="0E063F7A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6</w:t>
            </w:r>
          </w:p>
        </w:tc>
        <w:tc>
          <w:tcPr>
            <w:tcW w:w="8917" w:type="dxa"/>
            <w:shd w:val="clear" w:color="auto" w:fill="FFFFFF" w:themeFill="background1"/>
          </w:tcPr>
          <w:p w14:paraId="2BAC2AB8" w14:textId="0878E9C7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4BEDEE58" w14:textId="77777777" w:rsidTr="00571D6D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97AF9" w14:textId="32B3C045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7</w:t>
            </w:r>
          </w:p>
        </w:tc>
        <w:tc>
          <w:tcPr>
            <w:tcW w:w="8917" w:type="dxa"/>
            <w:shd w:val="clear" w:color="auto" w:fill="FFFFFF" w:themeFill="background1"/>
          </w:tcPr>
          <w:p w14:paraId="00BF74BC" w14:textId="4136E1E9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63DE8376" w14:textId="77777777" w:rsidTr="00571D6D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E30B0" w14:textId="24C686AD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8</w:t>
            </w:r>
          </w:p>
        </w:tc>
        <w:tc>
          <w:tcPr>
            <w:tcW w:w="8917" w:type="dxa"/>
            <w:shd w:val="clear" w:color="auto" w:fill="FFFFFF" w:themeFill="background1"/>
          </w:tcPr>
          <w:p w14:paraId="4D4ED216" w14:textId="4FE9A26E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5CDE226C" w14:textId="77777777" w:rsidTr="00571D6D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8CE7E3" w14:textId="1FA2ECD5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19</w:t>
            </w:r>
          </w:p>
        </w:tc>
        <w:tc>
          <w:tcPr>
            <w:tcW w:w="8917" w:type="dxa"/>
            <w:shd w:val="clear" w:color="auto" w:fill="FFFFFF" w:themeFill="background1"/>
          </w:tcPr>
          <w:p w14:paraId="4DA8B96B" w14:textId="2B9CE2F0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  <w:tr w:rsidR="00B36777" w:rsidRPr="00021A58" w14:paraId="3534F01E" w14:textId="77777777" w:rsidTr="00571D6D">
        <w:tc>
          <w:tcPr>
            <w:tcW w:w="613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CAF27" w14:textId="51EF1C54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eastAsia="Calibri"/>
                <w:b/>
                <w:sz w:val="21"/>
                <w:szCs w:val="21"/>
              </w:rPr>
            </w:pPr>
            <w:r w:rsidRPr="00021A58">
              <w:rPr>
                <w:rFonts w:eastAsia="Calibri"/>
                <w:b/>
                <w:sz w:val="21"/>
                <w:szCs w:val="21"/>
              </w:rPr>
              <w:t>20</w:t>
            </w:r>
          </w:p>
        </w:tc>
        <w:tc>
          <w:tcPr>
            <w:tcW w:w="8917" w:type="dxa"/>
            <w:shd w:val="clear" w:color="auto" w:fill="FFFFFF" w:themeFill="background1"/>
          </w:tcPr>
          <w:p w14:paraId="62C8320C" w14:textId="6371477E" w:rsidR="00B36777" w:rsidRPr="00021A58" w:rsidRDefault="00B36777" w:rsidP="00B36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1"/>
                <w:szCs w:val="21"/>
              </w:rPr>
            </w:pPr>
          </w:p>
        </w:tc>
      </w:tr>
    </w:tbl>
    <w:p w14:paraId="198EF45F" w14:textId="77777777" w:rsidR="006D4399" w:rsidRPr="00021A58" w:rsidRDefault="006D4399" w:rsidP="007F0F56">
      <w:pPr>
        <w:rPr>
          <w:b/>
          <w:color w:val="0C343D"/>
        </w:rPr>
      </w:pPr>
    </w:p>
    <w:p w14:paraId="349E0255" w14:textId="77777777" w:rsidR="001054CC" w:rsidRPr="00021A58" w:rsidRDefault="001054CC" w:rsidP="001054CC">
      <w:pPr>
        <w:rPr>
          <w:b/>
          <w:color w:val="0C343D"/>
          <w:sz w:val="20"/>
          <w:szCs w:val="20"/>
        </w:rPr>
      </w:pPr>
      <w:r w:rsidRPr="00021A58">
        <w:rPr>
          <w:b/>
          <w:color w:val="0C343D"/>
          <w:sz w:val="20"/>
          <w:szCs w:val="20"/>
        </w:rPr>
        <w:t>* Additional rows may be added if necessary.</w:t>
      </w:r>
    </w:p>
    <w:p w14:paraId="4DF46A47" w14:textId="1401D49B" w:rsidR="001054CC" w:rsidRPr="00021A58" w:rsidRDefault="001054CC" w:rsidP="005E24DF">
      <w:pPr>
        <w:rPr>
          <w:b/>
          <w:color w:val="0C343D"/>
          <w:sz w:val="20"/>
          <w:szCs w:val="20"/>
        </w:rPr>
      </w:pPr>
      <w:r w:rsidRPr="00021A58">
        <w:rPr>
          <w:b/>
          <w:color w:val="0C343D"/>
          <w:sz w:val="20"/>
          <w:szCs w:val="20"/>
        </w:rPr>
        <w:t xml:space="preserve">* Note: </w:t>
      </w:r>
      <w:r w:rsidR="005E24DF" w:rsidRPr="005E24DF">
        <w:rPr>
          <w:b/>
          <w:color w:val="0C343D"/>
          <w:sz w:val="20"/>
          <w:szCs w:val="20"/>
        </w:rPr>
        <w:t>Student Leaders are students who assume leadership roles in planning the FOSSCP campaign within their school. The number of student leaders for the project should not exceed 5% of the student population.</w:t>
      </w:r>
    </w:p>
    <w:p w14:paraId="0B06714E" w14:textId="1C41A24D" w:rsidR="00932163" w:rsidRPr="00021A58" w:rsidRDefault="007F0F56" w:rsidP="007F0F56">
      <w:pPr>
        <w:rPr>
          <w:b/>
          <w:color w:val="0C343D"/>
        </w:rPr>
      </w:pPr>
      <w:r w:rsidRPr="00021A58">
        <w:br w:type="page"/>
      </w:r>
      <w:r w:rsidR="00D83F35" w:rsidRPr="00021A58">
        <w:rPr>
          <w:b/>
          <w:color w:val="0C343D"/>
        </w:rPr>
        <w:lastRenderedPageBreak/>
        <w:tab/>
      </w:r>
    </w:p>
    <w:p w14:paraId="06B52D56" w14:textId="50543895" w:rsidR="00932163" w:rsidRPr="00021A58" w:rsidRDefault="001054CC" w:rsidP="001054CC">
      <w:pPr>
        <w:pStyle w:val="Heading1"/>
        <w:shd w:val="clear" w:color="auto" w:fill="FBD4B4" w:themeFill="accent6" w:themeFillTint="66"/>
        <w:rPr>
          <w:b/>
          <w:bCs/>
          <w:sz w:val="26"/>
          <w:szCs w:val="26"/>
        </w:rPr>
      </w:pPr>
      <w:r w:rsidRPr="00021A58">
        <w:rPr>
          <w:b/>
          <w:bCs/>
          <w:sz w:val="26"/>
          <w:szCs w:val="26"/>
        </w:rPr>
        <w:t xml:space="preserve">SECTION 2: </w:t>
      </w:r>
      <w:r w:rsidR="00C07B8A" w:rsidRPr="00021A58">
        <w:rPr>
          <w:b/>
          <w:bCs/>
          <w:sz w:val="26"/>
          <w:szCs w:val="26"/>
        </w:rPr>
        <w:t>PROJECT OBJECTIVES &amp; DETAILS</w:t>
      </w:r>
    </w:p>
    <w:tbl>
      <w:tblPr>
        <w:tblStyle w:val="5"/>
        <w:tblW w:w="9781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017"/>
        <w:gridCol w:w="4764"/>
      </w:tblGrid>
      <w:tr w:rsidR="00641C50" w:rsidRPr="00021A58" w14:paraId="60F6E5EF" w14:textId="77777777" w:rsidTr="001054CC">
        <w:tc>
          <w:tcPr>
            <w:tcW w:w="9781" w:type="dxa"/>
            <w:gridSpan w:val="2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C59521" w14:textId="5829E2B7" w:rsidR="00641C50" w:rsidRPr="00021A58" w:rsidRDefault="00344D6D" w:rsidP="00641C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color w:val="38761D"/>
                <w:sz w:val="24"/>
                <w:szCs w:val="24"/>
              </w:rPr>
            </w:pPr>
            <w:r>
              <w:rPr>
                <w:rFonts w:eastAsia="Calibri"/>
                <w:b/>
                <w:color w:val="C00000"/>
                <w:sz w:val="20"/>
                <w:szCs w:val="20"/>
              </w:rPr>
              <w:t>Please tick the themes that apply to your project(s)</w:t>
            </w:r>
          </w:p>
        </w:tc>
      </w:tr>
      <w:tr w:rsidR="00205EB3" w:rsidRPr="00021A58" w14:paraId="1754A92A" w14:textId="77777777" w:rsidTr="001054CC">
        <w:tc>
          <w:tcPr>
            <w:tcW w:w="50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FDE95" w14:textId="109550F6" w:rsidR="00205EB3" w:rsidRPr="00021A58" w:rsidRDefault="006D43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18"/>
                <w:szCs w:val="18"/>
              </w:rPr>
            </w:pPr>
            <w:bookmarkStart w:id="0" w:name="_Hlk93566921"/>
            <w:proofErr w:type="spellStart"/>
            <w:r w:rsidRPr="00021A58">
              <w:rPr>
                <w:rFonts w:eastAsia="Calibri"/>
                <w:b/>
                <w:sz w:val="18"/>
                <w:szCs w:val="18"/>
              </w:rPr>
              <w:t>CyberKindness</w:t>
            </w:r>
            <w:proofErr w:type="spellEnd"/>
          </w:p>
        </w:tc>
        <w:sdt>
          <w:sdtPr>
            <w:rPr>
              <w:rFonts w:eastAsia="Calibri"/>
              <w:b/>
              <w:sz w:val="24"/>
              <w:szCs w:val="24"/>
            </w:rPr>
            <w:id w:val="-138811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64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796AF562" w14:textId="5F064262" w:rsidR="00205EB3" w:rsidRPr="00021A58" w:rsidRDefault="00AB595C" w:rsidP="00641C50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jc w:val="center"/>
                  <w:rPr>
                    <w:rFonts w:eastAsia="Calibri"/>
                    <w:b/>
                    <w:sz w:val="24"/>
                    <w:szCs w:val="24"/>
                  </w:rPr>
                </w:pPr>
                <w:r w:rsidRPr="00021A58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205EB3" w:rsidRPr="00021A58" w14:paraId="749E14D4" w14:textId="77777777" w:rsidTr="001054CC">
        <w:tc>
          <w:tcPr>
            <w:tcW w:w="50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A6DC7" w14:textId="2C3737C8" w:rsidR="00205EB3" w:rsidRPr="00021A58" w:rsidRDefault="006D43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18"/>
                <w:szCs w:val="18"/>
              </w:rPr>
            </w:pPr>
            <w:r w:rsidRPr="00021A58">
              <w:rPr>
                <w:rFonts w:eastAsia="Calibri"/>
                <w:b/>
                <w:sz w:val="18"/>
                <w:szCs w:val="18"/>
              </w:rPr>
              <w:t>Neighbourliness</w:t>
            </w:r>
          </w:p>
        </w:tc>
        <w:sdt>
          <w:sdtPr>
            <w:rPr>
              <w:rFonts w:eastAsia="Calibri"/>
              <w:b/>
              <w:sz w:val="24"/>
              <w:szCs w:val="24"/>
            </w:rPr>
            <w:id w:val="2074464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64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2D8223A4" w14:textId="4EA492D0" w:rsidR="00205EB3" w:rsidRPr="00021A58" w:rsidRDefault="00E705A3" w:rsidP="00641C50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jc w:val="center"/>
                  <w:rPr>
                    <w:rFonts w:eastAsia="Calibri"/>
                    <w:b/>
                    <w:sz w:val="24"/>
                    <w:szCs w:val="24"/>
                  </w:rPr>
                </w:pPr>
                <w:r w:rsidRPr="00021A58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tr w:rsidR="00205EB3" w:rsidRPr="00021A58" w14:paraId="03ED1F56" w14:textId="77777777" w:rsidTr="001054CC">
        <w:tc>
          <w:tcPr>
            <w:tcW w:w="50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20971" w14:textId="668FFB43" w:rsidR="00205EB3" w:rsidRPr="00021A58" w:rsidRDefault="006D43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18"/>
                <w:szCs w:val="18"/>
              </w:rPr>
            </w:pPr>
            <w:r w:rsidRPr="00021A58">
              <w:rPr>
                <w:rFonts w:eastAsia="Calibri"/>
                <w:b/>
                <w:sz w:val="18"/>
                <w:szCs w:val="18"/>
              </w:rPr>
              <w:t>Inclusivity</w:t>
            </w:r>
          </w:p>
        </w:tc>
        <w:sdt>
          <w:sdtPr>
            <w:rPr>
              <w:rFonts w:eastAsia="Calibri"/>
              <w:b/>
              <w:sz w:val="24"/>
              <w:szCs w:val="24"/>
            </w:rPr>
            <w:id w:val="143240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764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50811AC7" w14:textId="21BFCE75" w:rsidR="00205EB3" w:rsidRPr="00021A58" w:rsidRDefault="00337C86" w:rsidP="00641C50">
                <w:pPr>
                  <w:widowControl w:val="0"/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jc w:val="center"/>
                  <w:rPr>
                    <w:rFonts w:eastAsia="Calibri"/>
                    <w:b/>
                    <w:sz w:val="24"/>
                    <w:szCs w:val="24"/>
                  </w:rPr>
                </w:pPr>
                <w:r w:rsidRPr="00021A58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p>
            </w:tc>
          </w:sdtContent>
        </w:sdt>
      </w:tr>
      <w:bookmarkEnd w:id="0"/>
    </w:tbl>
    <w:p w14:paraId="245075C0" w14:textId="77777777" w:rsidR="0085329A" w:rsidRPr="00021A58" w:rsidRDefault="0085329A">
      <w:pPr>
        <w:rPr>
          <w:rFonts w:eastAsia="Calibri"/>
          <w:b/>
          <w:sz w:val="18"/>
          <w:szCs w:val="18"/>
          <w:highlight w:val="yellow"/>
        </w:rPr>
      </w:pPr>
      <w:r w:rsidRPr="00021A58">
        <w:rPr>
          <w:rFonts w:eastAsia="Calibri"/>
          <w:b/>
          <w:sz w:val="18"/>
          <w:szCs w:val="18"/>
          <w:highlight w:val="yellow"/>
        </w:rPr>
        <w:br w:type="page"/>
      </w:r>
    </w:p>
    <w:p w14:paraId="23D69A78" w14:textId="77777777" w:rsidR="00021A58" w:rsidRPr="00021A58" w:rsidRDefault="00021A58">
      <w:pPr>
        <w:rPr>
          <w:rFonts w:eastAsia="Calibri"/>
          <w:b/>
          <w:sz w:val="18"/>
          <w:szCs w:val="18"/>
          <w:highlight w:val="yellow"/>
        </w:rPr>
      </w:pPr>
    </w:p>
    <w:tbl>
      <w:tblPr>
        <w:tblStyle w:val="4"/>
        <w:tblW w:w="9702" w:type="dxa"/>
        <w:tblInd w:w="1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 w:firstRow="0" w:lastRow="0" w:firstColumn="0" w:lastColumn="0" w:noHBand="1" w:noVBand="1"/>
      </w:tblPr>
      <w:tblGrid>
        <w:gridCol w:w="4032"/>
        <w:gridCol w:w="5670"/>
      </w:tblGrid>
      <w:tr w:rsidR="007F0F56" w:rsidRPr="00021A58" w14:paraId="2B570C5C" w14:textId="77777777" w:rsidTr="00571D6D">
        <w:trPr>
          <w:trHeight w:val="908"/>
        </w:trPr>
        <w:tc>
          <w:tcPr>
            <w:tcW w:w="9702" w:type="dxa"/>
            <w:gridSpan w:val="2"/>
            <w:shd w:val="clear" w:color="auto" w:fill="D0E0E3"/>
          </w:tcPr>
          <w:p w14:paraId="0404EDD3" w14:textId="09244FC3" w:rsidR="007F0F56" w:rsidRPr="00021A58" w:rsidRDefault="00E705A3">
            <w:pPr>
              <w:widowControl w:val="0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Project Objective:</w:t>
            </w:r>
          </w:p>
          <w:p w14:paraId="4C246582" w14:textId="110A298F" w:rsidR="004A7D3E" w:rsidRPr="00021A58" w:rsidRDefault="007F0F56">
            <w:pPr>
              <w:widowControl w:val="0"/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 xml:space="preserve">(State its </w:t>
            </w:r>
            <w:r w:rsidR="0061737B" w:rsidRPr="00021A58">
              <w:rPr>
                <w:rFonts w:eastAsia="Calibri"/>
                <w:b/>
                <w:sz w:val="20"/>
                <w:szCs w:val="20"/>
              </w:rPr>
              <w:t>objective, i</w:t>
            </w:r>
            <w:r w:rsidRPr="00021A58">
              <w:rPr>
                <w:rFonts w:eastAsia="Calibri"/>
                <w:b/>
                <w:sz w:val="20"/>
                <w:szCs w:val="20"/>
              </w:rPr>
              <w:t xml:space="preserve">mportance, </w:t>
            </w:r>
            <w:r w:rsidR="0061737B" w:rsidRPr="00021A58">
              <w:rPr>
                <w:rFonts w:eastAsia="Calibri"/>
                <w:b/>
                <w:sz w:val="20"/>
                <w:szCs w:val="20"/>
              </w:rPr>
              <w:t>s</w:t>
            </w:r>
            <w:r w:rsidRPr="00021A58">
              <w:rPr>
                <w:rFonts w:eastAsia="Calibri"/>
                <w:b/>
                <w:sz w:val="20"/>
                <w:szCs w:val="20"/>
              </w:rPr>
              <w:t>ignificance</w:t>
            </w:r>
            <w:r w:rsidR="0061737B" w:rsidRPr="00021A58">
              <w:rPr>
                <w:rFonts w:eastAsia="Calibri"/>
                <w:b/>
                <w:sz w:val="20"/>
                <w:szCs w:val="20"/>
              </w:rPr>
              <w:t>, w</w:t>
            </w:r>
            <w:r w:rsidRPr="00021A58">
              <w:rPr>
                <w:rFonts w:eastAsia="Calibri"/>
                <w:b/>
                <w:sz w:val="20"/>
                <w:szCs w:val="20"/>
              </w:rPr>
              <w:t>hy the need to increase awareness of your chosen topic etc.)</w:t>
            </w:r>
          </w:p>
        </w:tc>
      </w:tr>
      <w:tr w:rsidR="00D83F35" w:rsidRPr="00021A58" w14:paraId="3DA70C3B" w14:textId="77777777" w:rsidTr="00021A58">
        <w:trPr>
          <w:trHeight w:val="9910"/>
        </w:trPr>
        <w:tc>
          <w:tcPr>
            <w:tcW w:w="9702" w:type="dxa"/>
            <w:gridSpan w:val="2"/>
            <w:shd w:val="clear" w:color="auto" w:fill="auto"/>
          </w:tcPr>
          <w:p w14:paraId="267A51F6" w14:textId="77777777" w:rsidR="00D83F35" w:rsidRPr="00021A58" w:rsidRDefault="00D83F35" w:rsidP="00571D6D">
            <w:pPr>
              <w:widowControl w:val="0"/>
              <w:ind w:hanging="602"/>
              <w:rPr>
                <w:rFonts w:eastAsia="Calibri"/>
                <w:b/>
                <w:sz w:val="20"/>
                <w:szCs w:val="20"/>
              </w:rPr>
            </w:pPr>
          </w:p>
        </w:tc>
      </w:tr>
      <w:tr w:rsidR="0085329A" w:rsidRPr="00021A58" w14:paraId="5BDEE4D6" w14:textId="77777777" w:rsidTr="00571D6D">
        <w:trPr>
          <w:trHeight w:val="209"/>
        </w:trPr>
        <w:tc>
          <w:tcPr>
            <w:tcW w:w="4032" w:type="dxa"/>
            <w:shd w:val="clear" w:color="auto" w:fill="auto"/>
          </w:tcPr>
          <w:p w14:paraId="682E09B2" w14:textId="48EA870E" w:rsidR="0085329A" w:rsidRPr="00021A58" w:rsidRDefault="00C07B8A">
            <w:pPr>
              <w:widowControl w:val="0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Project Period</w:t>
            </w:r>
            <w:r w:rsidR="0085329A" w:rsidRPr="00021A58">
              <w:rPr>
                <w:rFonts w:eastAsia="Calibri"/>
                <w:b/>
                <w:sz w:val="20"/>
                <w:szCs w:val="20"/>
              </w:rPr>
              <w:t xml:space="preserve"> </w:t>
            </w:r>
            <w:r w:rsidR="0085329A" w:rsidRPr="00021A58">
              <w:rPr>
                <w:rFonts w:eastAsia="Calibri"/>
                <w:b/>
                <w:i/>
                <w:iCs/>
                <w:color w:val="A6A6A6" w:themeColor="background1" w:themeShade="A6"/>
                <w:sz w:val="20"/>
                <w:szCs w:val="20"/>
              </w:rPr>
              <w:t xml:space="preserve">(e.g. 1 Feb </w:t>
            </w:r>
            <w:r w:rsidRPr="00021A58">
              <w:rPr>
                <w:rFonts w:eastAsia="Calibri"/>
                <w:b/>
                <w:i/>
                <w:iCs/>
                <w:color w:val="A6A6A6" w:themeColor="background1" w:themeShade="A6"/>
                <w:sz w:val="20"/>
                <w:szCs w:val="20"/>
              </w:rPr>
              <w:t>–</w:t>
            </w:r>
            <w:r w:rsidR="0085329A" w:rsidRPr="00021A58">
              <w:rPr>
                <w:rFonts w:eastAsia="Calibri"/>
                <w:b/>
                <w:i/>
                <w:iCs/>
                <w:color w:val="A6A6A6" w:themeColor="background1" w:themeShade="A6"/>
                <w:sz w:val="20"/>
                <w:szCs w:val="20"/>
              </w:rPr>
              <w:t xml:space="preserve"> </w:t>
            </w:r>
            <w:r w:rsidRPr="00021A58">
              <w:rPr>
                <w:rFonts w:eastAsia="Calibri"/>
                <w:b/>
                <w:i/>
                <w:iCs/>
                <w:color w:val="A6A6A6" w:themeColor="background1" w:themeShade="A6"/>
                <w:sz w:val="20"/>
                <w:szCs w:val="20"/>
              </w:rPr>
              <w:t>7 July)</w:t>
            </w:r>
            <w:r w:rsidR="0085329A" w:rsidRPr="00021A58">
              <w:rPr>
                <w:rFonts w:eastAsia="Calibri"/>
                <w:b/>
                <w:sz w:val="20"/>
                <w:szCs w:val="20"/>
              </w:rPr>
              <w:t>:</w:t>
            </w:r>
          </w:p>
        </w:tc>
        <w:tc>
          <w:tcPr>
            <w:tcW w:w="5670" w:type="dxa"/>
            <w:shd w:val="clear" w:color="auto" w:fill="auto"/>
          </w:tcPr>
          <w:p w14:paraId="3BDB01C0" w14:textId="0E0EC87D" w:rsidR="0085329A" w:rsidRPr="00021A58" w:rsidRDefault="0085329A">
            <w:pPr>
              <w:widowControl w:val="0"/>
              <w:rPr>
                <w:rFonts w:eastAsia="Calibri"/>
                <w:b/>
                <w:sz w:val="20"/>
                <w:szCs w:val="20"/>
              </w:rPr>
            </w:pPr>
          </w:p>
        </w:tc>
      </w:tr>
      <w:tr w:rsidR="0085329A" w:rsidRPr="00021A58" w14:paraId="1CB9AB54" w14:textId="77777777" w:rsidTr="00571D6D">
        <w:trPr>
          <w:trHeight w:val="207"/>
        </w:trPr>
        <w:tc>
          <w:tcPr>
            <w:tcW w:w="4032" w:type="dxa"/>
            <w:shd w:val="clear" w:color="auto" w:fill="auto"/>
          </w:tcPr>
          <w:p w14:paraId="6999BD8E" w14:textId="77777777" w:rsidR="0085329A" w:rsidRPr="00021A58" w:rsidRDefault="0085329A">
            <w:pPr>
              <w:widowControl w:val="0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Other partners/sponsors (if any):</w:t>
            </w:r>
          </w:p>
        </w:tc>
        <w:tc>
          <w:tcPr>
            <w:tcW w:w="5670" w:type="dxa"/>
            <w:shd w:val="clear" w:color="auto" w:fill="auto"/>
          </w:tcPr>
          <w:p w14:paraId="728CC049" w14:textId="4345D8C4" w:rsidR="0085329A" w:rsidRPr="00021A58" w:rsidRDefault="0085329A">
            <w:pPr>
              <w:widowControl w:val="0"/>
              <w:rPr>
                <w:rFonts w:eastAsia="Calibri"/>
                <w:b/>
                <w:sz w:val="20"/>
                <w:szCs w:val="20"/>
              </w:rPr>
            </w:pPr>
          </w:p>
        </w:tc>
      </w:tr>
    </w:tbl>
    <w:p w14:paraId="1721BB41" w14:textId="77777777" w:rsidR="00571D6D" w:rsidRPr="00021A58" w:rsidRDefault="00571D6D" w:rsidP="00571D6D">
      <w:pPr>
        <w:ind w:left="425" w:hanging="283"/>
        <w:rPr>
          <w:b/>
          <w:sz w:val="32"/>
          <w:szCs w:val="32"/>
        </w:rPr>
      </w:pPr>
    </w:p>
    <w:p w14:paraId="5DE46FDB" w14:textId="0E0C5472" w:rsidR="001C1C3E" w:rsidRPr="00021A58" w:rsidRDefault="001054CC" w:rsidP="00021A58">
      <w:pPr>
        <w:pStyle w:val="Heading1"/>
        <w:shd w:val="clear" w:color="auto" w:fill="FBD4B4" w:themeFill="accent6" w:themeFillTint="66"/>
        <w:spacing w:before="0"/>
        <w:rPr>
          <w:b/>
          <w:bCs/>
          <w:sz w:val="26"/>
          <w:szCs w:val="26"/>
        </w:rPr>
      </w:pPr>
      <w:r w:rsidRPr="00021A58">
        <w:rPr>
          <w:b/>
          <w:bCs/>
          <w:sz w:val="26"/>
          <w:szCs w:val="26"/>
        </w:rPr>
        <w:t xml:space="preserve">SECTION 3: </w:t>
      </w:r>
      <w:r w:rsidR="00D7520A" w:rsidRPr="00021A58">
        <w:rPr>
          <w:b/>
          <w:bCs/>
          <w:sz w:val="26"/>
          <w:szCs w:val="26"/>
        </w:rPr>
        <w:t>EXPENDITURE PLANNING</w:t>
      </w:r>
    </w:p>
    <w:p w14:paraId="01C0C9DD" w14:textId="21314204" w:rsidR="00C31407" w:rsidRPr="00021A58" w:rsidRDefault="00C31407" w:rsidP="001054CC">
      <w:pPr>
        <w:rPr>
          <w:rFonts w:eastAsia="Times New Roman"/>
          <w:b/>
          <w:bCs/>
          <w:color w:val="C00000"/>
          <w:sz w:val="21"/>
          <w:szCs w:val="21"/>
          <w:u w:val="single"/>
          <w:lang w:val="en-SG"/>
        </w:rPr>
      </w:pPr>
      <w:r w:rsidRPr="00021A58">
        <w:rPr>
          <w:rFonts w:eastAsia="Times New Roman"/>
          <w:b/>
          <w:bCs/>
          <w:color w:val="C00000"/>
          <w:sz w:val="21"/>
          <w:szCs w:val="21"/>
          <w:u w:val="single"/>
          <w:lang w:val="en-SG"/>
        </w:rPr>
        <w:t>SKM FUNDING DETAILS:</w:t>
      </w:r>
    </w:p>
    <w:p w14:paraId="0494A42E" w14:textId="77777777" w:rsidR="001054CC" w:rsidRPr="00021A58" w:rsidRDefault="00B0201B" w:rsidP="001054CC">
      <w:pPr>
        <w:pStyle w:val="ListParagraph"/>
        <w:numPr>
          <w:ilvl w:val="0"/>
          <w:numId w:val="19"/>
        </w:numPr>
        <w:rPr>
          <w:b/>
          <w:bCs/>
          <w:i/>
          <w:iCs/>
          <w:color w:val="C00000"/>
          <w:sz w:val="21"/>
          <w:szCs w:val="21"/>
        </w:rPr>
      </w:pPr>
      <w:r w:rsidRPr="00021A58">
        <w:rPr>
          <w:b/>
          <w:bCs/>
          <w:color w:val="C00000"/>
          <w:sz w:val="21"/>
          <w:szCs w:val="21"/>
        </w:rPr>
        <w:t>Each school is entitled up to $200 of reimbursement in total.</w:t>
      </w:r>
    </w:p>
    <w:p w14:paraId="6189C413" w14:textId="77777777" w:rsidR="001054CC" w:rsidRPr="00021A58" w:rsidRDefault="00B0201B" w:rsidP="001054CC">
      <w:pPr>
        <w:pStyle w:val="ListParagraph"/>
        <w:numPr>
          <w:ilvl w:val="0"/>
          <w:numId w:val="19"/>
        </w:numPr>
        <w:rPr>
          <w:b/>
          <w:bCs/>
          <w:i/>
          <w:iCs/>
          <w:color w:val="C00000"/>
          <w:sz w:val="21"/>
          <w:szCs w:val="21"/>
        </w:rPr>
      </w:pPr>
      <w:r w:rsidRPr="00021A58">
        <w:rPr>
          <w:b/>
          <w:bCs/>
          <w:color w:val="C00000"/>
          <w:sz w:val="21"/>
          <w:szCs w:val="21"/>
        </w:rPr>
        <w:t xml:space="preserve">Not more than 40% of the $200 may be spent on items for donation/giveaways. </w:t>
      </w:r>
    </w:p>
    <w:p w14:paraId="2D320A7E" w14:textId="54F5C079" w:rsidR="00B0201B" w:rsidRPr="00021A58" w:rsidRDefault="00B0201B" w:rsidP="001054CC">
      <w:pPr>
        <w:pStyle w:val="ListParagraph"/>
        <w:numPr>
          <w:ilvl w:val="0"/>
          <w:numId w:val="19"/>
        </w:numPr>
        <w:rPr>
          <w:b/>
          <w:bCs/>
          <w:i/>
          <w:iCs/>
          <w:color w:val="C00000"/>
          <w:sz w:val="21"/>
          <w:szCs w:val="21"/>
        </w:rPr>
      </w:pPr>
      <w:r w:rsidRPr="00021A58">
        <w:rPr>
          <w:b/>
          <w:bCs/>
          <w:color w:val="C00000"/>
          <w:sz w:val="21"/>
          <w:szCs w:val="21"/>
        </w:rPr>
        <w:t xml:space="preserve">Reimbursement will only be available </w:t>
      </w:r>
      <w:r w:rsidR="00DB060C">
        <w:rPr>
          <w:b/>
          <w:bCs/>
          <w:color w:val="C00000"/>
          <w:sz w:val="21"/>
          <w:szCs w:val="21"/>
        </w:rPr>
        <w:t>via</w:t>
      </w:r>
      <w:r w:rsidRPr="00021A58">
        <w:rPr>
          <w:b/>
          <w:bCs/>
          <w:color w:val="C00000"/>
          <w:sz w:val="21"/>
          <w:szCs w:val="21"/>
        </w:rPr>
        <w:t xml:space="preserve"> online payment</w:t>
      </w:r>
      <w:r w:rsidR="001054CC" w:rsidRPr="00021A58">
        <w:rPr>
          <w:b/>
          <w:bCs/>
          <w:color w:val="C00000"/>
          <w:sz w:val="21"/>
          <w:szCs w:val="21"/>
        </w:rPr>
        <w:t xml:space="preserve"> by 20 December 2024. Kindly note that reimbursement may be delayed should the claims and supporting documents are not provided accurately. </w:t>
      </w:r>
    </w:p>
    <w:p w14:paraId="6EBFD83B" w14:textId="77777777" w:rsidR="00571D6D" w:rsidRPr="00021A58" w:rsidRDefault="00571D6D" w:rsidP="00B0201B">
      <w:pPr>
        <w:ind w:left="425"/>
        <w:rPr>
          <w:bCs/>
          <w:i/>
          <w:iCs/>
          <w:color w:val="C00000"/>
          <w:sz w:val="21"/>
          <w:szCs w:val="21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50"/>
        <w:gridCol w:w="5842"/>
        <w:gridCol w:w="3054"/>
      </w:tblGrid>
      <w:tr w:rsidR="00D7520A" w:rsidRPr="00021A58" w14:paraId="549E81E3" w14:textId="77777777" w:rsidTr="00571D6D">
        <w:tc>
          <w:tcPr>
            <w:tcW w:w="6260" w:type="dxa"/>
            <w:gridSpan w:val="2"/>
            <w:shd w:val="clear" w:color="auto" w:fill="F2DBDB" w:themeFill="accent2" w:themeFillTint="33"/>
          </w:tcPr>
          <w:p w14:paraId="647D4B0D" w14:textId="1C7FE6EA" w:rsidR="00D7520A" w:rsidRPr="00021A58" w:rsidRDefault="00FB00E8" w:rsidP="00D7520A">
            <w:pPr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 xml:space="preserve">Expenditure </w:t>
            </w:r>
            <w:proofErr w:type="gramStart"/>
            <w:r w:rsidRPr="00021A58">
              <w:rPr>
                <w:b/>
                <w:sz w:val="21"/>
                <w:szCs w:val="21"/>
              </w:rPr>
              <w:t>Item</w:t>
            </w:r>
            <w:r w:rsidR="00C31407" w:rsidRPr="00021A58">
              <w:rPr>
                <w:bCs/>
                <w:i/>
                <w:iCs/>
                <w:sz w:val="21"/>
                <w:szCs w:val="21"/>
              </w:rPr>
              <w:t>(</w:t>
            </w:r>
            <w:proofErr w:type="gramEnd"/>
            <w:r w:rsidR="00C31407" w:rsidRPr="00021A58">
              <w:rPr>
                <w:bCs/>
                <w:i/>
                <w:iCs/>
                <w:sz w:val="21"/>
                <w:szCs w:val="21"/>
              </w:rPr>
              <w:t>e.g. venue rental, setup, publicity material, etc)</w:t>
            </w:r>
          </w:p>
        </w:tc>
        <w:tc>
          <w:tcPr>
            <w:tcW w:w="3054" w:type="dxa"/>
            <w:shd w:val="clear" w:color="auto" w:fill="F2DBDB" w:themeFill="accent2" w:themeFillTint="33"/>
          </w:tcPr>
          <w:p w14:paraId="4410D3EA" w14:textId="33D4F536" w:rsidR="00D7520A" w:rsidRPr="00021A58" w:rsidRDefault="00D7520A" w:rsidP="00D7520A">
            <w:pPr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 xml:space="preserve">Amount </w:t>
            </w:r>
            <w:r w:rsidR="00C86CE2" w:rsidRPr="00021A58">
              <w:rPr>
                <w:b/>
                <w:sz w:val="21"/>
                <w:szCs w:val="21"/>
              </w:rPr>
              <w:t>(B)</w:t>
            </w:r>
          </w:p>
        </w:tc>
      </w:tr>
      <w:tr w:rsidR="00D7520A" w:rsidRPr="00021A58" w14:paraId="7E447E42" w14:textId="77777777" w:rsidTr="00571D6D">
        <w:tc>
          <w:tcPr>
            <w:tcW w:w="418" w:type="dxa"/>
          </w:tcPr>
          <w:p w14:paraId="5FE9BF0C" w14:textId="22D29814" w:rsidR="00D7520A" w:rsidRPr="00021A58" w:rsidRDefault="00D7520A" w:rsidP="00D7520A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</w:t>
            </w:r>
          </w:p>
        </w:tc>
        <w:tc>
          <w:tcPr>
            <w:tcW w:w="5842" w:type="dxa"/>
          </w:tcPr>
          <w:p w14:paraId="25532A8B" w14:textId="19473F91" w:rsidR="00D7520A" w:rsidRPr="00021A58" w:rsidRDefault="00D7520A" w:rsidP="00D7520A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14:paraId="0293E1A7" w14:textId="198E324E" w:rsidR="00D7520A" w:rsidRPr="00021A58" w:rsidRDefault="00FB00E8" w:rsidP="00D7520A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 xml:space="preserve">S$ </w:t>
            </w:r>
          </w:p>
        </w:tc>
      </w:tr>
      <w:tr w:rsidR="00FB00E8" w:rsidRPr="00021A58" w14:paraId="656A5F64" w14:textId="77777777" w:rsidTr="00571D6D">
        <w:tc>
          <w:tcPr>
            <w:tcW w:w="418" w:type="dxa"/>
          </w:tcPr>
          <w:p w14:paraId="24ACABD5" w14:textId="0420EBB8" w:rsidR="00FB00E8" w:rsidRPr="00021A58" w:rsidRDefault="00FB00E8" w:rsidP="00FB00E8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2</w:t>
            </w:r>
          </w:p>
        </w:tc>
        <w:tc>
          <w:tcPr>
            <w:tcW w:w="5842" w:type="dxa"/>
          </w:tcPr>
          <w:p w14:paraId="0F48CC8B" w14:textId="086A1F2D" w:rsidR="00FB00E8" w:rsidRPr="00021A58" w:rsidRDefault="00FB00E8" w:rsidP="00FB00E8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14:paraId="76DBB2E1" w14:textId="0E0A053D" w:rsidR="00FB00E8" w:rsidRPr="00021A58" w:rsidRDefault="00615068" w:rsidP="00FB00E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="00FB00E8" w:rsidRPr="00021A58" w14:paraId="032187BC" w14:textId="77777777" w:rsidTr="00571D6D">
        <w:tc>
          <w:tcPr>
            <w:tcW w:w="418" w:type="dxa"/>
          </w:tcPr>
          <w:p w14:paraId="1A97155B" w14:textId="3860E72D" w:rsidR="00FB00E8" w:rsidRPr="00021A58" w:rsidRDefault="00FB00E8" w:rsidP="00FB00E8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3</w:t>
            </w:r>
          </w:p>
        </w:tc>
        <w:tc>
          <w:tcPr>
            <w:tcW w:w="5842" w:type="dxa"/>
          </w:tcPr>
          <w:p w14:paraId="311B0878" w14:textId="2516C110" w:rsidR="00FB00E8" w:rsidRPr="00021A58" w:rsidRDefault="00FB00E8" w:rsidP="00FB00E8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14:paraId="7520B736" w14:textId="5771091D" w:rsidR="00FB00E8" w:rsidRPr="00021A58" w:rsidRDefault="00615068" w:rsidP="00FB00E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="00FB00E8" w:rsidRPr="00021A58" w14:paraId="7979561F" w14:textId="77777777" w:rsidTr="00571D6D">
        <w:tc>
          <w:tcPr>
            <w:tcW w:w="418" w:type="dxa"/>
          </w:tcPr>
          <w:p w14:paraId="71F23F11" w14:textId="3EE9E231" w:rsidR="00FB00E8" w:rsidRPr="00021A58" w:rsidRDefault="00FB00E8" w:rsidP="00FB00E8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4</w:t>
            </w:r>
          </w:p>
        </w:tc>
        <w:tc>
          <w:tcPr>
            <w:tcW w:w="5842" w:type="dxa"/>
          </w:tcPr>
          <w:p w14:paraId="756A700D" w14:textId="68BA6481" w:rsidR="00FB00E8" w:rsidRPr="00021A58" w:rsidRDefault="00FB00E8" w:rsidP="00FB00E8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14:paraId="0F598CC0" w14:textId="5A101368" w:rsidR="00FB00E8" w:rsidRPr="00021A58" w:rsidRDefault="00615068" w:rsidP="00FB00E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="00FB00E8" w:rsidRPr="00021A58" w14:paraId="74F0A191" w14:textId="77777777" w:rsidTr="00571D6D">
        <w:tc>
          <w:tcPr>
            <w:tcW w:w="418" w:type="dxa"/>
          </w:tcPr>
          <w:p w14:paraId="001636FD" w14:textId="4E7339C0" w:rsidR="00FB00E8" w:rsidRPr="00021A58" w:rsidRDefault="00FB00E8" w:rsidP="00FB00E8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5</w:t>
            </w:r>
          </w:p>
        </w:tc>
        <w:tc>
          <w:tcPr>
            <w:tcW w:w="5842" w:type="dxa"/>
          </w:tcPr>
          <w:p w14:paraId="6F482B80" w14:textId="24491369" w:rsidR="00FB00E8" w:rsidRPr="00021A58" w:rsidRDefault="00FB00E8" w:rsidP="00FB00E8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14:paraId="3EB9B20E" w14:textId="77DD6881" w:rsidR="00FB00E8" w:rsidRPr="00021A58" w:rsidRDefault="00615068" w:rsidP="00FB00E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="00FB00E8" w:rsidRPr="00021A58" w14:paraId="25AA14F1" w14:textId="77777777" w:rsidTr="00571D6D">
        <w:tc>
          <w:tcPr>
            <w:tcW w:w="418" w:type="dxa"/>
          </w:tcPr>
          <w:p w14:paraId="32357C9E" w14:textId="08F231E1" w:rsidR="00FB00E8" w:rsidRPr="00021A58" w:rsidRDefault="00FB00E8" w:rsidP="00FB00E8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6</w:t>
            </w:r>
          </w:p>
        </w:tc>
        <w:tc>
          <w:tcPr>
            <w:tcW w:w="5842" w:type="dxa"/>
          </w:tcPr>
          <w:p w14:paraId="48FA74F7" w14:textId="03F21D29" w:rsidR="00FB00E8" w:rsidRPr="00021A58" w:rsidRDefault="00FB00E8" w:rsidP="00FB00E8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14:paraId="4B661114" w14:textId="14D937EE" w:rsidR="00FB00E8" w:rsidRPr="00021A58" w:rsidRDefault="00615068" w:rsidP="00FB00E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="00FB00E8" w:rsidRPr="00021A58" w14:paraId="4F5C1F60" w14:textId="77777777" w:rsidTr="00571D6D">
        <w:tc>
          <w:tcPr>
            <w:tcW w:w="418" w:type="dxa"/>
          </w:tcPr>
          <w:p w14:paraId="18B12F7B" w14:textId="1C2C7DFE" w:rsidR="00FB00E8" w:rsidRPr="00021A58" w:rsidRDefault="00FB00E8" w:rsidP="00FB00E8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7</w:t>
            </w:r>
          </w:p>
        </w:tc>
        <w:tc>
          <w:tcPr>
            <w:tcW w:w="5842" w:type="dxa"/>
          </w:tcPr>
          <w:p w14:paraId="60772F77" w14:textId="511674A1" w:rsidR="00FB00E8" w:rsidRPr="00021A58" w:rsidRDefault="00FB00E8" w:rsidP="00FB00E8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14:paraId="5764C165" w14:textId="7DE0625E" w:rsidR="00FB00E8" w:rsidRPr="00021A58" w:rsidRDefault="00615068" w:rsidP="00FB00E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="00FB00E8" w:rsidRPr="00021A58" w14:paraId="5E5945EC" w14:textId="77777777" w:rsidTr="00571D6D">
        <w:tc>
          <w:tcPr>
            <w:tcW w:w="418" w:type="dxa"/>
          </w:tcPr>
          <w:p w14:paraId="69FD9A5A" w14:textId="21DC5EFB" w:rsidR="00FB00E8" w:rsidRPr="00021A58" w:rsidRDefault="00FB00E8" w:rsidP="00FB00E8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8</w:t>
            </w:r>
          </w:p>
        </w:tc>
        <w:tc>
          <w:tcPr>
            <w:tcW w:w="5842" w:type="dxa"/>
          </w:tcPr>
          <w:p w14:paraId="4117665B" w14:textId="40E26BDB" w:rsidR="00FB00E8" w:rsidRPr="00021A58" w:rsidRDefault="00FB00E8" w:rsidP="00FB00E8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14:paraId="39BE8DF8" w14:textId="05C6D348" w:rsidR="00FB00E8" w:rsidRPr="00021A58" w:rsidRDefault="00615068" w:rsidP="00FB00E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="00FB00E8" w:rsidRPr="00021A58" w14:paraId="1B36767A" w14:textId="77777777" w:rsidTr="00571D6D">
        <w:tc>
          <w:tcPr>
            <w:tcW w:w="418" w:type="dxa"/>
          </w:tcPr>
          <w:p w14:paraId="481A3F0A" w14:textId="136BD66D" w:rsidR="00FB00E8" w:rsidRPr="00021A58" w:rsidRDefault="00FB00E8" w:rsidP="00FB00E8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9</w:t>
            </w:r>
          </w:p>
        </w:tc>
        <w:tc>
          <w:tcPr>
            <w:tcW w:w="5842" w:type="dxa"/>
          </w:tcPr>
          <w:p w14:paraId="31F13E1F" w14:textId="571F61B1" w:rsidR="00FB00E8" w:rsidRPr="00021A58" w:rsidRDefault="00FB00E8" w:rsidP="00FB00E8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14:paraId="0EE8FCC9" w14:textId="20461539" w:rsidR="00FB00E8" w:rsidRPr="00021A58" w:rsidRDefault="00615068" w:rsidP="00FB00E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="00FB00E8" w:rsidRPr="00021A58" w14:paraId="76CD4D40" w14:textId="77777777" w:rsidTr="00571D6D">
        <w:tc>
          <w:tcPr>
            <w:tcW w:w="418" w:type="dxa"/>
          </w:tcPr>
          <w:p w14:paraId="753C56A3" w14:textId="16C7DAE9" w:rsidR="00FB00E8" w:rsidRPr="00021A58" w:rsidRDefault="00FB00E8" w:rsidP="00FB00E8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0</w:t>
            </w:r>
          </w:p>
        </w:tc>
        <w:tc>
          <w:tcPr>
            <w:tcW w:w="5842" w:type="dxa"/>
          </w:tcPr>
          <w:p w14:paraId="26D4A43A" w14:textId="791976CC" w:rsidR="00FB00E8" w:rsidRPr="00021A58" w:rsidRDefault="00FB00E8" w:rsidP="00FB00E8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14:paraId="46AD0608" w14:textId="0BEDDBCB" w:rsidR="00FB00E8" w:rsidRPr="00021A58" w:rsidRDefault="00615068" w:rsidP="00FB00E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="00FB00E8" w:rsidRPr="00021A58" w14:paraId="0BCC624A" w14:textId="77777777" w:rsidTr="00571D6D">
        <w:tc>
          <w:tcPr>
            <w:tcW w:w="418" w:type="dxa"/>
          </w:tcPr>
          <w:p w14:paraId="067A326C" w14:textId="43458FCC" w:rsidR="00FB00E8" w:rsidRPr="00021A58" w:rsidRDefault="00FB00E8" w:rsidP="00FB00E8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1</w:t>
            </w:r>
          </w:p>
        </w:tc>
        <w:tc>
          <w:tcPr>
            <w:tcW w:w="5842" w:type="dxa"/>
          </w:tcPr>
          <w:p w14:paraId="18ED0AFD" w14:textId="433A7B55" w:rsidR="00FB00E8" w:rsidRPr="00021A58" w:rsidRDefault="00FB00E8" w:rsidP="00FB00E8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14:paraId="58CB56C3" w14:textId="57ABE4CD" w:rsidR="00FB00E8" w:rsidRPr="00021A58" w:rsidRDefault="00615068" w:rsidP="00FB00E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="00FB00E8" w:rsidRPr="00021A58" w14:paraId="6387BD82" w14:textId="77777777" w:rsidTr="00571D6D">
        <w:tc>
          <w:tcPr>
            <w:tcW w:w="418" w:type="dxa"/>
          </w:tcPr>
          <w:p w14:paraId="62C6AD89" w14:textId="21E1BFD7" w:rsidR="00FB00E8" w:rsidRPr="00021A58" w:rsidRDefault="00FB00E8" w:rsidP="00FB00E8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2</w:t>
            </w:r>
          </w:p>
        </w:tc>
        <w:tc>
          <w:tcPr>
            <w:tcW w:w="5842" w:type="dxa"/>
          </w:tcPr>
          <w:p w14:paraId="7AFC3A9B" w14:textId="2DD3C450" w:rsidR="00FB00E8" w:rsidRPr="00021A58" w:rsidRDefault="00FB00E8" w:rsidP="00FB00E8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14:paraId="39614458" w14:textId="6C3A92E8" w:rsidR="00FB00E8" w:rsidRPr="00021A58" w:rsidRDefault="00615068" w:rsidP="00FB00E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="00FB00E8" w:rsidRPr="00021A58" w14:paraId="74BBE06B" w14:textId="77777777" w:rsidTr="00571D6D">
        <w:tc>
          <w:tcPr>
            <w:tcW w:w="418" w:type="dxa"/>
          </w:tcPr>
          <w:p w14:paraId="5287A0CA" w14:textId="3D456D23" w:rsidR="00FB00E8" w:rsidRPr="00021A58" w:rsidRDefault="00FB00E8" w:rsidP="00FB00E8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3</w:t>
            </w:r>
          </w:p>
        </w:tc>
        <w:tc>
          <w:tcPr>
            <w:tcW w:w="5842" w:type="dxa"/>
          </w:tcPr>
          <w:p w14:paraId="38303675" w14:textId="20652DC6" w:rsidR="00FB00E8" w:rsidRPr="00021A58" w:rsidRDefault="00FB00E8" w:rsidP="00FB00E8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14:paraId="2CA5EE83" w14:textId="4C9C7A31" w:rsidR="00FB00E8" w:rsidRPr="00021A58" w:rsidRDefault="00615068" w:rsidP="00FB00E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="00FB00E8" w:rsidRPr="00021A58" w14:paraId="349FE478" w14:textId="77777777" w:rsidTr="00571D6D">
        <w:tc>
          <w:tcPr>
            <w:tcW w:w="418" w:type="dxa"/>
          </w:tcPr>
          <w:p w14:paraId="3FB7704C" w14:textId="7E9F5D97" w:rsidR="00FB00E8" w:rsidRPr="00021A58" w:rsidRDefault="00FB00E8" w:rsidP="00FB00E8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4</w:t>
            </w:r>
          </w:p>
        </w:tc>
        <w:tc>
          <w:tcPr>
            <w:tcW w:w="5842" w:type="dxa"/>
          </w:tcPr>
          <w:p w14:paraId="7B5BDACA" w14:textId="371DD181" w:rsidR="00FB00E8" w:rsidRPr="00021A58" w:rsidRDefault="00FB00E8" w:rsidP="00FB00E8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14:paraId="0DE566A8" w14:textId="7F3E22ED" w:rsidR="00FB00E8" w:rsidRPr="00021A58" w:rsidRDefault="00615068" w:rsidP="00FB00E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="00FB00E8" w:rsidRPr="00021A58" w14:paraId="6756F582" w14:textId="77777777" w:rsidTr="00571D6D">
        <w:tc>
          <w:tcPr>
            <w:tcW w:w="418" w:type="dxa"/>
          </w:tcPr>
          <w:p w14:paraId="477B1856" w14:textId="643A5458" w:rsidR="00FB00E8" w:rsidRPr="00021A58" w:rsidRDefault="00FB00E8" w:rsidP="00FB00E8">
            <w:pPr>
              <w:jc w:val="center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15</w:t>
            </w:r>
          </w:p>
        </w:tc>
        <w:tc>
          <w:tcPr>
            <w:tcW w:w="5842" w:type="dxa"/>
          </w:tcPr>
          <w:p w14:paraId="58617FF2" w14:textId="6CAF53B4" w:rsidR="00FB00E8" w:rsidRPr="00021A58" w:rsidRDefault="00FB00E8" w:rsidP="00FB00E8">
            <w:pPr>
              <w:rPr>
                <w:bCs/>
                <w:sz w:val="21"/>
                <w:szCs w:val="21"/>
              </w:rPr>
            </w:pPr>
          </w:p>
        </w:tc>
        <w:tc>
          <w:tcPr>
            <w:tcW w:w="3054" w:type="dxa"/>
          </w:tcPr>
          <w:p w14:paraId="2F76458D" w14:textId="21FD8DE6" w:rsidR="00FB00E8" w:rsidRPr="00021A58" w:rsidRDefault="00615068" w:rsidP="00FB00E8">
            <w:pPr>
              <w:rPr>
                <w:bCs/>
                <w:sz w:val="21"/>
                <w:szCs w:val="21"/>
              </w:rPr>
            </w:pPr>
            <w:r w:rsidRPr="00021A58">
              <w:rPr>
                <w:b/>
                <w:bCs/>
                <w:sz w:val="21"/>
                <w:szCs w:val="21"/>
              </w:rPr>
              <w:t>S$</w:t>
            </w:r>
          </w:p>
        </w:tc>
      </w:tr>
      <w:tr w:rsidR="00FB00E8" w:rsidRPr="00021A58" w14:paraId="0CA7405C" w14:textId="77777777" w:rsidTr="00571D6D">
        <w:tc>
          <w:tcPr>
            <w:tcW w:w="6260" w:type="dxa"/>
            <w:gridSpan w:val="2"/>
            <w:shd w:val="clear" w:color="auto" w:fill="F2DBDB" w:themeFill="accent2" w:themeFillTint="33"/>
          </w:tcPr>
          <w:p w14:paraId="41A6A4D5" w14:textId="4C2F3F54" w:rsidR="00FB00E8" w:rsidRPr="00021A58" w:rsidRDefault="00FB00E8" w:rsidP="00FB00E8">
            <w:pPr>
              <w:jc w:val="right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 xml:space="preserve">TOTAL BUDGET </w:t>
            </w:r>
            <w:r w:rsidR="00615068" w:rsidRPr="00021A58">
              <w:rPr>
                <w:b/>
                <w:sz w:val="21"/>
                <w:szCs w:val="21"/>
              </w:rPr>
              <w:t xml:space="preserve">PER SCHOOL </w:t>
            </w:r>
            <w:r w:rsidRPr="00021A58">
              <w:rPr>
                <w:b/>
                <w:sz w:val="21"/>
                <w:szCs w:val="21"/>
              </w:rPr>
              <w:t>FROM SKM (A):</w:t>
            </w:r>
          </w:p>
        </w:tc>
        <w:tc>
          <w:tcPr>
            <w:tcW w:w="3054" w:type="dxa"/>
            <w:shd w:val="clear" w:color="auto" w:fill="F2DBDB" w:themeFill="accent2" w:themeFillTint="33"/>
          </w:tcPr>
          <w:p w14:paraId="310E4CDB" w14:textId="35E45000" w:rsidR="00FB00E8" w:rsidRPr="00021A58" w:rsidRDefault="00FB00E8" w:rsidP="00FB00E8">
            <w:pPr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S$</w:t>
            </w:r>
            <w:r w:rsidR="0089735F" w:rsidRPr="00021A58">
              <w:rPr>
                <w:b/>
                <w:sz w:val="21"/>
                <w:szCs w:val="21"/>
              </w:rPr>
              <w:t xml:space="preserve"> </w:t>
            </w:r>
            <w:sdt>
              <w:sdtPr>
                <w:rPr>
                  <w:b/>
                  <w:sz w:val="21"/>
                  <w:szCs w:val="21"/>
                </w:rPr>
                <w:id w:val="409508171"/>
                <w:placeholder>
                  <w:docPart w:val="CB7AE0064310435DB3B71338FAE658E2"/>
                </w:placeholder>
                <w:text/>
              </w:sdtPr>
              <w:sdtEndPr/>
              <w:sdtContent>
                <w:r w:rsidR="005F5E0D" w:rsidRPr="00021A58">
                  <w:rPr>
                    <w:b/>
                    <w:sz w:val="21"/>
                    <w:szCs w:val="21"/>
                  </w:rPr>
                  <w:t>200</w:t>
                </w:r>
              </w:sdtContent>
            </w:sdt>
          </w:p>
        </w:tc>
      </w:tr>
      <w:tr w:rsidR="00FB00E8" w:rsidRPr="00021A58" w14:paraId="20040062" w14:textId="77777777" w:rsidTr="00571D6D">
        <w:tc>
          <w:tcPr>
            <w:tcW w:w="6260" w:type="dxa"/>
            <w:gridSpan w:val="2"/>
          </w:tcPr>
          <w:p w14:paraId="6FBA4850" w14:textId="3688533A" w:rsidR="00FB00E8" w:rsidRPr="00021A58" w:rsidRDefault="00FB00E8" w:rsidP="00FB00E8">
            <w:pPr>
              <w:jc w:val="right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YOUR ESTIMATED EXPENDITURE (B):</w:t>
            </w:r>
          </w:p>
        </w:tc>
        <w:tc>
          <w:tcPr>
            <w:tcW w:w="3054" w:type="dxa"/>
          </w:tcPr>
          <w:p w14:paraId="58751DC5" w14:textId="56EF6683" w:rsidR="00FB00E8" w:rsidRPr="00021A58" w:rsidRDefault="00FB00E8" w:rsidP="00FB00E8">
            <w:pPr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S$</w:t>
            </w:r>
            <w:r w:rsidRPr="00021A58">
              <w:rPr>
                <w:b/>
                <w:bCs/>
                <w:sz w:val="21"/>
                <w:szCs w:val="21"/>
              </w:rPr>
              <w:t xml:space="preserve"> </w:t>
            </w:r>
            <w:sdt>
              <w:sdtPr>
                <w:rPr>
                  <w:b/>
                  <w:bCs/>
                  <w:sz w:val="21"/>
                  <w:szCs w:val="21"/>
                </w:rPr>
                <w:id w:val="841823087"/>
                <w:placeholder>
                  <w:docPart w:val="14A6EC5A4DAD4F11BC703BEFDBD4CFED"/>
                </w:placeholder>
              </w:sdtPr>
              <w:sdtEndPr/>
              <w:sdtContent>
                <w:sdt>
                  <w:sdtPr>
                    <w:rPr>
                      <w:sz w:val="21"/>
                      <w:szCs w:val="21"/>
                    </w:rPr>
                    <w:id w:val="2014649538"/>
                    <w:placeholder>
                      <w:docPart w:val="446A2A5121CE4ACF92401646B2F6882D"/>
                    </w:placeholder>
                    <w:showingPlcHdr/>
                    <w:text/>
                  </w:sdtPr>
                  <w:sdtEndPr/>
                  <w:sdtContent>
                    <w:r w:rsidRPr="00021A58">
                      <w:rPr>
                        <w:rStyle w:val="PlaceholderText"/>
                        <w:sz w:val="21"/>
                        <w:szCs w:val="21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  <w:tr w:rsidR="00FB00E8" w:rsidRPr="00021A58" w14:paraId="6975A6B0" w14:textId="77777777" w:rsidTr="00571D6D">
        <w:tc>
          <w:tcPr>
            <w:tcW w:w="6260" w:type="dxa"/>
            <w:gridSpan w:val="2"/>
            <w:shd w:val="clear" w:color="auto" w:fill="EAF1DD" w:themeFill="accent3" w:themeFillTint="33"/>
          </w:tcPr>
          <w:p w14:paraId="0A654DBB" w14:textId="5CE6A667" w:rsidR="00FB00E8" w:rsidRPr="00021A58" w:rsidRDefault="00FB00E8" w:rsidP="00FB00E8">
            <w:pPr>
              <w:jc w:val="right"/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BUDGET LEFT (A) – (B):</w:t>
            </w:r>
          </w:p>
        </w:tc>
        <w:tc>
          <w:tcPr>
            <w:tcW w:w="3054" w:type="dxa"/>
            <w:shd w:val="clear" w:color="auto" w:fill="EAF1DD" w:themeFill="accent3" w:themeFillTint="33"/>
          </w:tcPr>
          <w:p w14:paraId="6B63A9CA" w14:textId="3A8C2194" w:rsidR="00FB00E8" w:rsidRPr="00021A58" w:rsidRDefault="00FB00E8" w:rsidP="00FB00E8">
            <w:pPr>
              <w:rPr>
                <w:b/>
                <w:sz w:val="21"/>
                <w:szCs w:val="21"/>
              </w:rPr>
            </w:pPr>
            <w:r w:rsidRPr="00021A58">
              <w:rPr>
                <w:b/>
                <w:sz w:val="21"/>
                <w:szCs w:val="21"/>
              </w:rPr>
              <w:t>S$</w:t>
            </w:r>
            <w:r w:rsidRPr="00021A58">
              <w:rPr>
                <w:b/>
                <w:bCs/>
                <w:sz w:val="21"/>
                <w:szCs w:val="21"/>
              </w:rPr>
              <w:t xml:space="preserve"> </w:t>
            </w:r>
            <w:sdt>
              <w:sdtPr>
                <w:rPr>
                  <w:b/>
                  <w:bCs/>
                  <w:sz w:val="21"/>
                  <w:szCs w:val="21"/>
                </w:rPr>
                <w:id w:val="-1329361889"/>
                <w:placeholder>
                  <w:docPart w:val="6FE56AB4BFD041D4BCB2CA6DDD0BAE21"/>
                </w:placeholder>
              </w:sdtPr>
              <w:sdtEndPr/>
              <w:sdtContent>
                <w:sdt>
                  <w:sdtPr>
                    <w:rPr>
                      <w:sz w:val="21"/>
                      <w:szCs w:val="21"/>
                    </w:rPr>
                    <w:id w:val="-828438321"/>
                    <w:placeholder>
                      <w:docPart w:val="6DF5E9BC752046929D81BB0BCAF2969E"/>
                    </w:placeholder>
                    <w:showingPlcHdr/>
                    <w:text/>
                  </w:sdtPr>
                  <w:sdtEndPr/>
                  <w:sdtContent>
                    <w:r w:rsidRPr="00021A58">
                      <w:rPr>
                        <w:rStyle w:val="PlaceholderText"/>
                        <w:sz w:val="21"/>
                        <w:szCs w:val="21"/>
                      </w:rPr>
                      <w:t>Click or tap here to enter text.</w:t>
                    </w:r>
                  </w:sdtContent>
                </w:sdt>
              </w:sdtContent>
            </w:sdt>
          </w:p>
        </w:tc>
      </w:tr>
    </w:tbl>
    <w:p w14:paraId="15C8B3D1" w14:textId="25F4793D" w:rsidR="00D7520A" w:rsidRPr="00021A58" w:rsidRDefault="00D7520A" w:rsidP="00D7520A">
      <w:pPr>
        <w:ind w:left="425"/>
        <w:rPr>
          <w:b/>
          <w:sz w:val="32"/>
          <w:szCs w:val="32"/>
          <w:u w:val="single"/>
        </w:rPr>
      </w:pPr>
      <w:r w:rsidRPr="00021A58">
        <w:rPr>
          <w:b/>
          <w:sz w:val="32"/>
          <w:szCs w:val="32"/>
          <w:u w:val="single"/>
        </w:rPr>
        <w:br/>
      </w:r>
    </w:p>
    <w:p w14:paraId="7F8A02A0" w14:textId="77777777" w:rsidR="00D7520A" w:rsidRPr="00021A58" w:rsidRDefault="00D7520A" w:rsidP="00641C50">
      <w:pPr>
        <w:ind w:left="425"/>
        <w:rPr>
          <w:bCs/>
          <w:sz w:val="32"/>
          <w:szCs w:val="32"/>
          <w:u w:val="single"/>
        </w:rPr>
      </w:pPr>
    </w:p>
    <w:p w14:paraId="5D439754" w14:textId="77777777" w:rsidR="00D7520A" w:rsidRPr="00021A58" w:rsidRDefault="00D7520A">
      <w:pPr>
        <w:rPr>
          <w:b/>
          <w:sz w:val="32"/>
          <w:szCs w:val="32"/>
        </w:rPr>
      </w:pPr>
      <w:r w:rsidRPr="00021A58">
        <w:rPr>
          <w:b/>
          <w:sz w:val="32"/>
          <w:szCs w:val="32"/>
        </w:rPr>
        <w:br w:type="page"/>
      </w:r>
    </w:p>
    <w:p w14:paraId="69A2CABB" w14:textId="71A7F48F" w:rsidR="00205EB3" w:rsidRPr="00021A58" w:rsidRDefault="00021A58" w:rsidP="00021A58">
      <w:pPr>
        <w:pStyle w:val="Heading1"/>
        <w:shd w:val="clear" w:color="auto" w:fill="FBD4B4" w:themeFill="accent6" w:themeFillTint="66"/>
        <w:spacing w:before="0"/>
        <w:rPr>
          <w:b/>
          <w:sz w:val="32"/>
          <w:szCs w:val="32"/>
          <w:u w:val="single"/>
        </w:rPr>
      </w:pPr>
      <w:r>
        <w:rPr>
          <w:b/>
          <w:bCs/>
          <w:sz w:val="26"/>
          <w:szCs w:val="26"/>
        </w:rPr>
        <w:lastRenderedPageBreak/>
        <w:t xml:space="preserve">SECTION 4: </w:t>
      </w:r>
      <w:r w:rsidR="00641C50" w:rsidRPr="00021A58">
        <w:rPr>
          <w:b/>
          <w:bCs/>
          <w:sz w:val="26"/>
          <w:szCs w:val="26"/>
        </w:rPr>
        <w:t>ROLES AND RESPONSIBILITIES</w:t>
      </w:r>
    </w:p>
    <w:p w14:paraId="25486810" w14:textId="77777777" w:rsidR="00205EB3" w:rsidRPr="00021A58" w:rsidRDefault="00205EB3">
      <w:pPr>
        <w:ind w:left="425"/>
        <w:rPr>
          <w:b/>
          <w:color w:val="A61C00"/>
          <w:u w:val="single"/>
        </w:rPr>
      </w:pPr>
    </w:p>
    <w:tbl>
      <w:tblPr>
        <w:tblStyle w:val="1"/>
        <w:tblW w:w="9530" w:type="dxa"/>
        <w:tblInd w:w="1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51"/>
        <w:gridCol w:w="1843"/>
        <w:gridCol w:w="4536"/>
      </w:tblGrid>
      <w:tr w:rsidR="00205EB3" w:rsidRPr="00021A58" w14:paraId="099690E8" w14:textId="77777777" w:rsidTr="00571D6D">
        <w:tc>
          <w:tcPr>
            <w:tcW w:w="3151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CF884" w14:textId="77777777" w:rsidR="00205EB3" w:rsidRPr="00021A58" w:rsidRDefault="00042A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Roles</w:t>
            </w:r>
          </w:p>
        </w:tc>
        <w:tc>
          <w:tcPr>
            <w:tcW w:w="1843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66BD78" w14:textId="77777777" w:rsidR="00205EB3" w:rsidRPr="00021A58" w:rsidRDefault="00042A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Name(s)</w:t>
            </w:r>
          </w:p>
        </w:tc>
        <w:tc>
          <w:tcPr>
            <w:tcW w:w="4536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7F4C15" w14:textId="77777777" w:rsidR="00205EB3" w:rsidRPr="00021A58" w:rsidRDefault="00042A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b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Responsibilities</w:t>
            </w:r>
          </w:p>
        </w:tc>
      </w:tr>
      <w:tr w:rsidR="00205EB3" w:rsidRPr="00021A58" w14:paraId="513FE4A3" w14:textId="77777777" w:rsidTr="00571D6D">
        <w:tc>
          <w:tcPr>
            <w:tcW w:w="31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41CE7F" w14:textId="77777777" w:rsidR="00205EB3" w:rsidRPr="00021A58" w:rsidRDefault="00042A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Communication Team:</w:t>
            </w:r>
            <w:r w:rsidRPr="00021A58">
              <w:rPr>
                <w:rFonts w:eastAsia="Calibri"/>
                <w:sz w:val="20"/>
                <w:szCs w:val="20"/>
              </w:rPr>
              <w:br/>
            </w:r>
            <w:r w:rsidRPr="00021A58">
              <w:rPr>
                <w:rFonts w:eastAsia="Calibri"/>
                <w:sz w:val="16"/>
                <w:szCs w:val="16"/>
              </w:rPr>
              <w:t>(</w:t>
            </w:r>
            <w:proofErr w:type="spellStart"/>
            <w:r w:rsidRPr="00021A58">
              <w:rPr>
                <w:rFonts w:eastAsia="Calibri"/>
                <w:sz w:val="16"/>
                <w:szCs w:val="16"/>
              </w:rPr>
              <w:t>Eg.</w:t>
            </w:r>
            <w:proofErr w:type="spellEnd"/>
            <w:r w:rsidRPr="00021A58">
              <w:rPr>
                <w:rFonts w:eastAsia="Calibri"/>
                <w:sz w:val="16"/>
                <w:szCs w:val="16"/>
              </w:rPr>
              <w:t xml:space="preserve"> Conceptualise the approach of your campaign/ </w:t>
            </w:r>
            <w:proofErr w:type="spellStart"/>
            <w:r w:rsidRPr="00021A58">
              <w:rPr>
                <w:rFonts w:eastAsia="Calibri"/>
                <w:sz w:val="16"/>
                <w:szCs w:val="16"/>
              </w:rPr>
              <w:t>Strategise</w:t>
            </w:r>
            <w:proofErr w:type="spellEnd"/>
            <w:r w:rsidRPr="00021A58">
              <w:rPr>
                <w:rFonts w:eastAsia="Calibri"/>
                <w:sz w:val="16"/>
                <w:szCs w:val="16"/>
              </w:rPr>
              <w:t xml:space="preserve"> how your content should be delivered to </w:t>
            </w:r>
            <w:proofErr w:type="spellStart"/>
            <w:r w:rsidRPr="00021A58">
              <w:rPr>
                <w:rFonts w:eastAsia="Calibri"/>
                <w:sz w:val="16"/>
                <w:szCs w:val="16"/>
              </w:rPr>
              <w:t>you</w:t>
            </w:r>
            <w:proofErr w:type="spellEnd"/>
            <w:r w:rsidRPr="00021A58">
              <w:rPr>
                <w:rFonts w:eastAsia="Calibri"/>
                <w:sz w:val="16"/>
                <w:szCs w:val="16"/>
              </w:rPr>
              <w:t xml:space="preserve"> audience / Research on mode and platform for delivery of content)</w:t>
            </w: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BE383" w14:textId="3223E5BC" w:rsidR="00205EB3" w:rsidRPr="00021A58" w:rsidRDefault="00205E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73D85B" w14:textId="54847835" w:rsidR="00205EB3" w:rsidRPr="00021A58" w:rsidRDefault="00205E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</w:tr>
      <w:tr w:rsidR="00205EB3" w:rsidRPr="00021A58" w14:paraId="327D3966" w14:textId="77777777" w:rsidTr="00571D6D">
        <w:tc>
          <w:tcPr>
            <w:tcW w:w="31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33294B" w14:textId="77777777" w:rsidR="00205EB3" w:rsidRPr="00021A58" w:rsidRDefault="00042A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>Content Team:</w:t>
            </w:r>
            <w:r w:rsidRPr="00021A58">
              <w:rPr>
                <w:rFonts w:eastAsia="Calibri"/>
                <w:sz w:val="20"/>
                <w:szCs w:val="20"/>
              </w:rPr>
              <w:br/>
            </w:r>
            <w:r w:rsidRPr="00021A58">
              <w:rPr>
                <w:rFonts w:eastAsia="Calibri"/>
                <w:sz w:val="16"/>
                <w:szCs w:val="16"/>
              </w:rPr>
              <w:t>(</w:t>
            </w:r>
            <w:proofErr w:type="spellStart"/>
            <w:r w:rsidRPr="00021A58">
              <w:rPr>
                <w:rFonts w:eastAsia="Calibri"/>
                <w:sz w:val="16"/>
                <w:szCs w:val="16"/>
              </w:rPr>
              <w:t>Eg.</w:t>
            </w:r>
            <w:proofErr w:type="spellEnd"/>
            <w:r w:rsidRPr="00021A58">
              <w:rPr>
                <w:rFonts w:eastAsia="Calibri"/>
                <w:sz w:val="16"/>
                <w:szCs w:val="16"/>
              </w:rPr>
              <w:t xml:space="preserve"> Research and recommend content based on concept from communication team / Design and develop content for your audiences) </w:t>
            </w: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C3E130" w14:textId="78E7DD95" w:rsidR="00205EB3" w:rsidRPr="00021A58" w:rsidRDefault="00205E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A2B818" w14:textId="77D61ECD" w:rsidR="00205EB3" w:rsidRPr="00021A58" w:rsidRDefault="00205E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</w:tr>
      <w:tr w:rsidR="00205EB3" w:rsidRPr="00021A58" w14:paraId="551D0EF1" w14:textId="77777777" w:rsidTr="00571D6D">
        <w:tc>
          <w:tcPr>
            <w:tcW w:w="31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FDF3E" w14:textId="77777777" w:rsidR="00205EB3" w:rsidRPr="00021A58" w:rsidRDefault="00042A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 xml:space="preserve">Operation Team: </w:t>
            </w:r>
            <w:r w:rsidRPr="00021A58">
              <w:rPr>
                <w:rFonts w:eastAsia="Calibri"/>
                <w:b/>
                <w:sz w:val="20"/>
                <w:szCs w:val="20"/>
              </w:rPr>
              <w:br/>
            </w:r>
            <w:r w:rsidRPr="00021A58">
              <w:rPr>
                <w:rFonts w:eastAsia="Calibri"/>
                <w:sz w:val="16"/>
                <w:szCs w:val="16"/>
              </w:rPr>
              <w:t>(</w:t>
            </w:r>
            <w:proofErr w:type="spellStart"/>
            <w:r w:rsidRPr="00021A58">
              <w:rPr>
                <w:rFonts w:eastAsia="Calibri"/>
                <w:sz w:val="16"/>
                <w:szCs w:val="16"/>
              </w:rPr>
              <w:t>Eg.</w:t>
            </w:r>
            <w:proofErr w:type="spellEnd"/>
            <w:r w:rsidRPr="00021A58">
              <w:rPr>
                <w:rFonts w:eastAsia="Calibri"/>
                <w:sz w:val="16"/>
                <w:szCs w:val="16"/>
              </w:rPr>
              <w:t xml:space="preserve"> Execute purchases / Manage logistics / Execute project on the ground or in digital space)</w:t>
            </w: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F3F131" w14:textId="3D6B7A61" w:rsidR="00205EB3" w:rsidRPr="00021A58" w:rsidRDefault="00205E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8A9F5" w14:textId="6AB64A63" w:rsidR="00205EB3" w:rsidRPr="00021A58" w:rsidRDefault="00205E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</w:tr>
      <w:tr w:rsidR="00205EB3" w:rsidRPr="00021A58" w14:paraId="575CC0BB" w14:textId="77777777" w:rsidTr="00571D6D">
        <w:tc>
          <w:tcPr>
            <w:tcW w:w="31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D325D1" w14:textId="77777777" w:rsidR="00205EB3" w:rsidRPr="00021A58" w:rsidRDefault="00042A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  <w:r w:rsidRPr="00021A58">
              <w:rPr>
                <w:rFonts w:eastAsia="Calibri"/>
                <w:b/>
                <w:sz w:val="20"/>
                <w:szCs w:val="20"/>
              </w:rPr>
              <w:t xml:space="preserve">Finance and Schedule Team: </w:t>
            </w:r>
            <w:r w:rsidRPr="00021A58">
              <w:rPr>
                <w:rFonts w:eastAsia="Calibri"/>
                <w:b/>
                <w:sz w:val="20"/>
                <w:szCs w:val="20"/>
              </w:rPr>
              <w:br/>
            </w:r>
            <w:r w:rsidRPr="00021A58">
              <w:rPr>
                <w:rFonts w:eastAsia="Calibri"/>
                <w:sz w:val="16"/>
                <w:szCs w:val="16"/>
              </w:rPr>
              <w:t>(</w:t>
            </w:r>
            <w:proofErr w:type="spellStart"/>
            <w:r w:rsidRPr="00021A58">
              <w:rPr>
                <w:rFonts w:eastAsia="Calibri"/>
                <w:sz w:val="16"/>
                <w:szCs w:val="16"/>
              </w:rPr>
              <w:t>Eg.</w:t>
            </w:r>
            <w:proofErr w:type="spellEnd"/>
            <w:r w:rsidRPr="00021A58">
              <w:rPr>
                <w:rFonts w:eastAsia="Calibri"/>
                <w:sz w:val="16"/>
                <w:szCs w:val="16"/>
              </w:rPr>
              <w:t xml:space="preserve"> Keep track of expenses / Ensure receipts are photocopied and kept / Responsible to ensure team keep to timeline of </w:t>
            </w:r>
            <w:proofErr w:type="gramStart"/>
            <w:r w:rsidRPr="00021A58">
              <w:rPr>
                <w:rFonts w:eastAsia="Calibri"/>
                <w:sz w:val="16"/>
                <w:szCs w:val="16"/>
              </w:rPr>
              <w:t>campaign / Help out</w:t>
            </w:r>
            <w:proofErr w:type="gramEnd"/>
            <w:r w:rsidRPr="00021A58">
              <w:rPr>
                <w:rFonts w:eastAsia="Calibri"/>
                <w:sz w:val="16"/>
                <w:szCs w:val="16"/>
              </w:rPr>
              <w:t xml:space="preserve"> the other teams</w:t>
            </w: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5E9CD6" w14:textId="69D73CA0" w:rsidR="00205EB3" w:rsidRPr="00021A58" w:rsidRDefault="00205E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3BCBF" w14:textId="4E82DBE3" w:rsidR="00205EB3" w:rsidRPr="00021A58" w:rsidRDefault="00205E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eastAsia="Calibri"/>
                <w:sz w:val="20"/>
                <w:szCs w:val="20"/>
              </w:rPr>
            </w:pPr>
          </w:p>
        </w:tc>
      </w:tr>
    </w:tbl>
    <w:p w14:paraId="0E40614A" w14:textId="6BEFAEC9" w:rsidR="00D7520A" w:rsidRPr="00021A58" w:rsidRDefault="00D7520A" w:rsidP="00641C50">
      <w:pPr>
        <w:rPr>
          <w:rFonts w:eastAsia="Calibri"/>
          <w:b/>
          <w:sz w:val="16"/>
          <w:szCs w:val="16"/>
        </w:rPr>
      </w:pPr>
    </w:p>
    <w:p w14:paraId="1C5A9B81" w14:textId="59FC61A9" w:rsidR="00205EB3" w:rsidRPr="00021A58" w:rsidRDefault="00205EB3" w:rsidP="00D755F4">
      <w:pPr>
        <w:rPr>
          <w:bCs/>
          <w:i/>
          <w:iCs/>
          <w:sz w:val="14"/>
          <w:szCs w:val="14"/>
        </w:rPr>
      </w:pPr>
    </w:p>
    <w:p w14:paraId="5B0C67F9" w14:textId="77777777" w:rsidR="00205EB3" w:rsidRPr="00021A58" w:rsidRDefault="00205EB3">
      <w:pPr>
        <w:rPr>
          <w:sz w:val="18"/>
          <w:szCs w:val="18"/>
        </w:rPr>
      </w:pPr>
    </w:p>
    <w:p w14:paraId="05FD9992" w14:textId="77777777" w:rsidR="00205EB3" w:rsidRPr="00021A58" w:rsidRDefault="00205EB3">
      <w:pPr>
        <w:rPr>
          <w:sz w:val="18"/>
          <w:szCs w:val="18"/>
        </w:rPr>
      </w:pPr>
    </w:p>
    <w:p w14:paraId="01E27741" w14:textId="37A8737D" w:rsidR="00AC1A4C" w:rsidRDefault="00AC1A4C">
      <w:pPr>
        <w:rPr>
          <w:b/>
          <w:color w:val="A61C00"/>
          <w:u w:val="single"/>
        </w:rPr>
      </w:pPr>
      <w:r>
        <w:rPr>
          <w:b/>
          <w:color w:val="A61C00"/>
          <w:u w:val="single"/>
        </w:rPr>
        <w:br w:type="page"/>
      </w:r>
    </w:p>
    <w:p w14:paraId="54634745" w14:textId="77777777" w:rsidR="0054599E" w:rsidRDefault="0054599E">
      <w:pPr>
        <w:rPr>
          <w:b/>
          <w:color w:val="A61C00"/>
          <w:u w:val="single"/>
        </w:rPr>
      </w:pPr>
    </w:p>
    <w:p w14:paraId="7889248C" w14:textId="67EB5E74" w:rsidR="00AC1A4C" w:rsidRPr="00021A58" w:rsidRDefault="00AC1A4C" w:rsidP="00AC1A4C">
      <w:pPr>
        <w:pStyle w:val="Heading1"/>
        <w:shd w:val="clear" w:color="auto" w:fill="FBD4B4" w:themeFill="accent6" w:themeFillTint="66"/>
        <w:spacing w:before="0"/>
        <w:rPr>
          <w:b/>
          <w:bCs/>
          <w:sz w:val="26"/>
          <w:szCs w:val="26"/>
        </w:rPr>
      </w:pPr>
      <w:r w:rsidRPr="00021A58">
        <w:rPr>
          <w:b/>
          <w:bCs/>
          <w:sz w:val="26"/>
          <w:szCs w:val="26"/>
        </w:rPr>
        <w:t xml:space="preserve">SECTION </w:t>
      </w:r>
      <w:r>
        <w:rPr>
          <w:b/>
          <w:bCs/>
          <w:sz w:val="26"/>
          <w:szCs w:val="26"/>
        </w:rPr>
        <w:t>5</w:t>
      </w:r>
      <w:r w:rsidRPr="00021A58">
        <w:rPr>
          <w:b/>
          <w:bCs/>
          <w:sz w:val="26"/>
          <w:szCs w:val="26"/>
        </w:rPr>
        <w:t xml:space="preserve">: </w:t>
      </w:r>
      <w:r>
        <w:rPr>
          <w:b/>
          <w:bCs/>
          <w:sz w:val="26"/>
          <w:szCs w:val="26"/>
        </w:rPr>
        <w:t>IMPACT EVALUATION SURVEY</w:t>
      </w:r>
    </w:p>
    <w:p w14:paraId="45BCBF13" w14:textId="77777777" w:rsidR="00591A31" w:rsidRDefault="00591A31" w:rsidP="00591A31">
      <w:pPr>
        <w:rPr>
          <w:bCs/>
          <w:color w:val="000000" w:themeColor="text1"/>
        </w:rPr>
      </w:pPr>
    </w:p>
    <w:p w14:paraId="1A8C6D7E" w14:textId="047861E3" w:rsidR="00E7056F" w:rsidRDefault="00591A31" w:rsidP="00591A31">
      <w:pPr>
        <w:rPr>
          <w:bCs/>
          <w:color w:val="000000" w:themeColor="text1"/>
          <w:lang w:val="en-US"/>
        </w:rPr>
      </w:pPr>
      <w:r>
        <w:rPr>
          <w:bCs/>
          <w:color w:val="000000" w:themeColor="text1"/>
          <w:lang w:val="en-US"/>
        </w:rPr>
        <w:t xml:space="preserve">As part of FOSSCP 2024, </w:t>
      </w:r>
      <w:r w:rsidR="001A4D07">
        <w:rPr>
          <w:bCs/>
          <w:color w:val="000000" w:themeColor="text1"/>
          <w:lang w:val="en-US"/>
        </w:rPr>
        <w:t>Singapore Kindness Movement is</w:t>
      </w:r>
      <w:r>
        <w:rPr>
          <w:bCs/>
          <w:color w:val="000000" w:themeColor="text1"/>
          <w:lang w:val="en-US"/>
        </w:rPr>
        <w:t xml:space="preserve"> introduc</w:t>
      </w:r>
      <w:r w:rsidR="001A4D07">
        <w:rPr>
          <w:bCs/>
          <w:color w:val="000000" w:themeColor="text1"/>
          <w:lang w:val="en-US"/>
        </w:rPr>
        <w:t>ing</w:t>
      </w:r>
      <w:r>
        <w:rPr>
          <w:bCs/>
          <w:color w:val="000000" w:themeColor="text1"/>
          <w:lang w:val="en-US"/>
        </w:rPr>
        <w:t xml:space="preserve"> a mandatory impact evaluation survey</w:t>
      </w:r>
      <w:r w:rsidR="00E7056F">
        <w:rPr>
          <w:bCs/>
          <w:color w:val="000000" w:themeColor="text1"/>
          <w:lang w:val="en-US"/>
        </w:rPr>
        <w:t xml:space="preserve">. The aim of the survey </w:t>
      </w:r>
      <w:r w:rsidR="00E7056F" w:rsidRPr="008E516A">
        <w:rPr>
          <w:bCs/>
          <w:color w:val="000000" w:themeColor="text1"/>
          <w:lang w:val="en-US"/>
        </w:rPr>
        <w:t xml:space="preserve">is to measure the extent of the behavioral shift in students </w:t>
      </w:r>
      <w:proofErr w:type="gramStart"/>
      <w:r w:rsidR="00E7056F" w:rsidRPr="008E516A">
        <w:rPr>
          <w:bCs/>
          <w:color w:val="000000" w:themeColor="text1"/>
          <w:lang w:val="en-US"/>
        </w:rPr>
        <w:t>as a result of</w:t>
      </w:r>
      <w:proofErr w:type="gramEnd"/>
      <w:r w:rsidR="00E7056F" w:rsidRPr="008E516A">
        <w:rPr>
          <w:bCs/>
          <w:color w:val="000000" w:themeColor="text1"/>
          <w:lang w:val="en-US"/>
        </w:rPr>
        <w:t xml:space="preserve"> participating in your FOSSCP project(s). </w:t>
      </w:r>
    </w:p>
    <w:p w14:paraId="7EEF0D54" w14:textId="77777777" w:rsidR="00E7056F" w:rsidRDefault="00E7056F" w:rsidP="00591A31">
      <w:pPr>
        <w:rPr>
          <w:bCs/>
          <w:color w:val="000000" w:themeColor="text1"/>
          <w:lang w:val="en-US"/>
        </w:rPr>
      </w:pPr>
    </w:p>
    <w:p w14:paraId="665F7E9C" w14:textId="225D51C7" w:rsidR="00AC1A4C" w:rsidRDefault="00591A31">
      <w:pPr>
        <w:rPr>
          <w:bCs/>
          <w:color w:val="000000" w:themeColor="text1"/>
          <w:lang w:val="en-US"/>
        </w:rPr>
      </w:pPr>
      <w:r w:rsidRPr="008E516A">
        <w:rPr>
          <w:bCs/>
          <w:color w:val="000000" w:themeColor="text1"/>
        </w:rPr>
        <w:t xml:space="preserve">It is mandatory for student leaders and participants of the kindness project(s) in your school to complete the </w:t>
      </w:r>
      <w:r w:rsidR="007D35A1">
        <w:rPr>
          <w:bCs/>
          <w:color w:val="000000" w:themeColor="text1"/>
        </w:rPr>
        <w:t xml:space="preserve">impact </w:t>
      </w:r>
      <w:r w:rsidRPr="008E516A">
        <w:rPr>
          <w:bCs/>
          <w:color w:val="000000" w:themeColor="text1"/>
        </w:rPr>
        <w:t xml:space="preserve">evaluation survey. </w:t>
      </w:r>
      <w:r>
        <w:rPr>
          <w:bCs/>
          <w:color w:val="000000" w:themeColor="text1"/>
          <w:lang w:val="en-US"/>
        </w:rPr>
        <w:t>Teachers</w:t>
      </w:r>
      <w:r w:rsidRPr="008E516A">
        <w:rPr>
          <w:bCs/>
          <w:color w:val="000000" w:themeColor="text1"/>
          <w:lang w:val="en-US"/>
        </w:rPr>
        <w:t xml:space="preserve"> are highly encouraged to improve and adapt the survey template as you deem fit to your respective </w:t>
      </w:r>
      <w:r w:rsidR="007D35A1" w:rsidRPr="008E516A">
        <w:rPr>
          <w:bCs/>
          <w:color w:val="000000" w:themeColor="text1"/>
          <w:lang w:val="en-US"/>
        </w:rPr>
        <w:t>kindne</w:t>
      </w:r>
      <w:r w:rsidR="007D35A1">
        <w:rPr>
          <w:bCs/>
          <w:color w:val="000000" w:themeColor="text1"/>
          <w:lang w:val="en-US"/>
        </w:rPr>
        <w:t>ss</w:t>
      </w:r>
      <w:r w:rsidRPr="008E516A">
        <w:rPr>
          <w:bCs/>
          <w:color w:val="000000" w:themeColor="text1"/>
          <w:lang w:val="en-US"/>
        </w:rPr>
        <w:t xml:space="preserve"> project</w:t>
      </w:r>
      <w:r>
        <w:rPr>
          <w:bCs/>
          <w:color w:val="000000" w:themeColor="text1"/>
          <w:lang w:val="en-US"/>
        </w:rPr>
        <w:t>(s)</w:t>
      </w:r>
      <w:r w:rsidRPr="008E516A">
        <w:rPr>
          <w:bCs/>
          <w:color w:val="000000" w:themeColor="text1"/>
          <w:lang w:val="en-US"/>
        </w:rPr>
        <w:t xml:space="preserve">. </w:t>
      </w:r>
      <w:r w:rsidR="00E7056F">
        <w:rPr>
          <w:bCs/>
          <w:color w:val="000000" w:themeColor="text1"/>
          <w:lang w:val="en-US"/>
        </w:rPr>
        <w:t>Teacher’s can find a copy of the survey template in the “</w:t>
      </w:r>
      <w:proofErr w:type="spellStart"/>
      <w:r w:rsidR="003F66EB" w:rsidRPr="007D35A1">
        <w:rPr>
          <w:b/>
          <w:color w:val="000000" w:themeColor="text1"/>
          <w:lang w:val="en-US"/>
        </w:rPr>
        <w:t>Pri</w:t>
      </w:r>
      <w:proofErr w:type="spellEnd"/>
      <w:r w:rsidR="003F66EB" w:rsidRPr="007D35A1">
        <w:rPr>
          <w:b/>
          <w:color w:val="000000" w:themeColor="text1"/>
          <w:lang w:val="en-US"/>
        </w:rPr>
        <w:t xml:space="preserve"> Report Template</w:t>
      </w:r>
      <w:r w:rsidR="00F8648E" w:rsidRPr="007D35A1">
        <w:rPr>
          <w:b/>
          <w:color w:val="000000" w:themeColor="text1"/>
          <w:lang w:val="en-US"/>
        </w:rPr>
        <w:t xml:space="preserve"> 2024</w:t>
      </w:r>
      <w:r w:rsidR="00E7056F">
        <w:rPr>
          <w:bCs/>
          <w:color w:val="000000" w:themeColor="text1"/>
          <w:lang w:val="en-US"/>
        </w:rPr>
        <w:t xml:space="preserve">” file </w:t>
      </w:r>
      <w:r w:rsidR="00F8648E">
        <w:rPr>
          <w:bCs/>
          <w:color w:val="000000" w:themeColor="text1"/>
          <w:lang w:val="en-US"/>
        </w:rPr>
        <w:t xml:space="preserve">under </w:t>
      </w:r>
      <w:r w:rsidR="00F8648E" w:rsidRPr="00047188">
        <w:rPr>
          <w:b/>
          <w:color w:val="000000" w:themeColor="text1"/>
          <w:lang w:val="en-US"/>
        </w:rPr>
        <w:t>Annex C</w:t>
      </w:r>
      <w:r w:rsidR="00F8648E">
        <w:rPr>
          <w:bCs/>
          <w:color w:val="000000" w:themeColor="text1"/>
          <w:lang w:val="en-US"/>
        </w:rPr>
        <w:t xml:space="preserve"> for your use. </w:t>
      </w:r>
    </w:p>
    <w:p w14:paraId="14686BA0" w14:textId="77777777" w:rsidR="00F8648E" w:rsidRDefault="00F8648E">
      <w:pPr>
        <w:rPr>
          <w:bCs/>
          <w:color w:val="000000" w:themeColor="text1"/>
          <w:lang w:val="en-US"/>
        </w:rPr>
      </w:pPr>
    </w:p>
    <w:p w14:paraId="5A3CABD5" w14:textId="1CCC3230" w:rsidR="00F8648E" w:rsidRPr="00A62F4F" w:rsidRDefault="00F8648E">
      <w:pPr>
        <w:rPr>
          <w:b/>
          <w:color w:val="000000" w:themeColor="text1"/>
          <w:u w:val="single"/>
          <w:lang w:val="en-US"/>
        </w:rPr>
      </w:pPr>
      <w:r w:rsidRPr="00A62F4F">
        <w:rPr>
          <w:b/>
          <w:color w:val="000000" w:themeColor="text1"/>
          <w:u w:val="single"/>
          <w:lang w:val="en-US"/>
        </w:rPr>
        <w:t>Acknowledgement</w:t>
      </w:r>
    </w:p>
    <w:p w14:paraId="119E6BC0" w14:textId="77777777" w:rsidR="00F8648E" w:rsidRDefault="00F8648E">
      <w:pPr>
        <w:rPr>
          <w:bCs/>
          <w:color w:val="000000" w:themeColor="text1"/>
          <w:lang w:val="en-US"/>
        </w:rPr>
      </w:pPr>
    </w:p>
    <w:p w14:paraId="41E7AA73" w14:textId="4A6C3659" w:rsidR="00947CD9" w:rsidRDefault="00446362" w:rsidP="00A62F4F">
      <w:pPr>
        <w:rPr>
          <w:bCs/>
          <w:color w:val="000000" w:themeColor="text1"/>
          <w:lang w:val="en-US"/>
        </w:rPr>
      </w:pPr>
      <w:sdt>
        <w:sdtPr>
          <w:rPr>
            <w:rFonts w:eastAsia="Calibri"/>
            <w:b/>
            <w:sz w:val="24"/>
            <w:szCs w:val="24"/>
          </w:rPr>
          <w:id w:val="1328396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7188">
            <w:rPr>
              <w:rFonts w:ascii="MS Gothic" w:eastAsia="MS Gothic" w:hAnsi="MS Gothic" w:hint="eastAsia"/>
              <w:b/>
              <w:sz w:val="24"/>
              <w:szCs w:val="24"/>
            </w:rPr>
            <w:t>☐</w:t>
          </w:r>
        </w:sdtContent>
      </w:sdt>
      <w:r w:rsidR="00A62F4F" w:rsidRPr="00A62F4F">
        <w:rPr>
          <w:bCs/>
          <w:color w:val="000000" w:themeColor="text1"/>
          <w:lang w:val="en-US"/>
        </w:rPr>
        <w:t xml:space="preserve"> </w:t>
      </w:r>
      <w:r w:rsidR="00A62F4F">
        <w:rPr>
          <w:bCs/>
          <w:color w:val="000000" w:themeColor="text1"/>
          <w:lang w:val="en-US"/>
        </w:rPr>
        <w:t xml:space="preserve">  </w:t>
      </w:r>
      <w:r w:rsidR="00A62F4F" w:rsidRPr="00A62F4F">
        <w:rPr>
          <w:bCs/>
          <w:color w:val="000000" w:themeColor="text1"/>
          <w:lang w:val="en-US"/>
        </w:rPr>
        <w:t>I</w:t>
      </w:r>
      <w:r w:rsidR="00A62F4F">
        <w:rPr>
          <w:bCs/>
          <w:color w:val="000000" w:themeColor="text1"/>
          <w:lang w:val="en-US"/>
        </w:rPr>
        <w:t>/ We</w:t>
      </w:r>
      <w:r w:rsidR="00A62F4F" w:rsidRPr="00A62F4F">
        <w:rPr>
          <w:bCs/>
          <w:color w:val="000000" w:themeColor="text1"/>
          <w:lang w:val="en-US"/>
        </w:rPr>
        <w:t xml:space="preserve"> acknowledge that I</w:t>
      </w:r>
      <w:r w:rsidR="00A62F4F">
        <w:rPr>
          <w:bCs/>
          <w:color w:val="000000" w:themeColor="text1"/>
          <w:lang w:val="en-US"/>
        </w:rPr>
        <w:t>/ we</w:t>
      </w:r>
      <w:r w:rsidR="00A62F4F" w:rsidRPr="00A62F4F">
        <w:rPr>
          <w:bCs/>
          <w:color w:val="000000" w:themeColor="text1"/>
          <w:lang w:val="en-US"/>
        </w:rPr>
        <w:t xml:space="preserve"> have read the information regarding the mandatory impact evaluation survey for FOSSCP 2024, and I understand the importance of facilitating its completion by student leaders and participants in the kindness project</w:t>
      </w:r>
      <w:r w:rsidR="00B330DE">
        <w:rPr>
          <w:bCs/>
          <w:color w:val="000000" w:themeColor="text1"/>
          <w:lang w:val="en-US"/>
        </w:rPr>
        <w:t>(</w:t>
      </w:r>
      <w:r w:rsidR="00A62F4F" w:rsidRPr="00A62F4F">
        <w:rPr>
          <w:bCs/>
          <w:color w:val="000000" w:themeColor="text1"/>
          <w:lang w:val="en-US"/>
        </w:rPr>
        <w:t>s</w:t>
      </w:r>
      <w:r w:rsidR="00B330DE">
        <w:rPr>
          <w:bCs/>
          <w:color w:val="000000" w:themeColor="text1"/>
          <w:lang w:val="en-US"/>
        </w:rPr>
        <w:t>)</w:t>
      </w:r>
      <w:r w:rsidR="00A62F4F" w:rsidRPr="00A62F4F">
        <w:rPr>
          <w:bCs/>
          <w:color w:val="000000" w:themeColor="text1"/>
          <w:lang w:val="en-US"/>
        </w:rPr>
        <w:t xml:space="preserve"> at our school, with the option to adapt the survey template as needed.</w:t>
      </w:r>
    </w:p>
    <w:p w14:paraId="346DC362" w14:textId="77777777" w:rsidR="00947CD9" w:rsidRDefault="00947CD9">
      <w:pPr>
        <w:rPr>
          <w:bCs/>
          <w:color w:val="000000" w:themeColor="text1"/>
          <w:lang w:val="en-US"/>
        </w:rPr>
      </w:pPr>
      <w:r>
        <w:rPr>
          <w:bCs/>
          <w:color w:val="000000" w:themeColor="text1"/>
          <w:lang w:val="en-US"/>
        </w:rPr>
        <w:br w:type="page"/>
      </w:r>
    </w:p>
    <w:tbl>
      <w:tblPr>
        <w:tblStyle w:val="TableGrid"/>
        <w:tblpPr w:leftFromText="180" w:rightFromText="180" w:vertAnchor="text" w:horzAnchor="page" w:tblpX="901" w:tblpY="-30"/>
        <w:tblW w:w="0" w:type="auto"/>
        <w:tblLook w:val="04A0" w:firstRow="1" w:lastRow="0" w:firstColumn="1" w:lastColumn="0" w:noHBand="0" w:noVBand="1"/>
      </w:tblPr>
      <w:tblGrid>
        <w:gridCol w:w="1413"/>
      </w:tblGrid>
      <w:tr w:rsidR="00446362" w:rsidRPr="003C1A29" w14:paraId="49042CE7" w14:textId="77777777" w:rsidTr="0071707C">
        <w:tc>
          <w:tcPr>
            <w:tcW w:w="1413" w:type="dxa"/>
          </w:tcPr>
          <w:p w14:paraId="3DF05BF2" w14:textId="77777777" w:rsidR="00446362" w:rsidRPr="003C1A29" w:rsidRDefault="00446362" w:rsidP="0071707C">
            <w:pPr>
              <w:rPr>
                <w:b/>
                <w:bCs/>
                <w:sz w:val="20"/>
                <w:szCs w:val="20"/>
              </w:rPr>
            </w:pPr>
            <w:r w:rsidRPr="003C1A29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>Annex A</w:t>
            </w:r>
          </w:p>
        </w:tc>
      </w:tr>
    </w:tbl>
    <w:p w14:paraId="25104989" w14:textId="77777777" w:rsidR="00103AF1" w:rsidRDefault="00103AF1" w:rsidP="00103AF1">
      <w:pPr>
        <w:ind w:left="2160" w:firstLine="720"/>
        <w:rPr>
          <w:b/>
          <w:bCs/>
          <w:sz w:val="20"/>
          <w:szCs w:val="20"/>
          <w:u w:val="single"/>
        </w:rPr>
      </w:pPr>
    </w:p>
    <w:p w14:paraId="7CE1D4B3" w14:textId="77777777" w:rsidR="00103AF1" w:rsidRPr="003C1A29" w:rsidRDefault="00103AF1" w:rsidP="00103AF1">
      <w:pPr>
        <w:spacing w:before="240" w:after="240" w:line="240" w:lineRule="auto"/>
        <w:ind w:left="2160" w:firstLine="720"/>
        <w:rPr>
          <w:b/>
          <w:bCs/>
          <w:sz w:val="20"/>
          <w:szCs w:val="20"/>
          <w:u w:val="single"/>
        </w:rPr>
      </w:pPr>
      <w:r w:rsidRPr="1999A4CE">
        <w:rPr>
          <w:b/>
          <w:bCs/>
          <w:sz w:val="20"/>
          <w:szCs w:val="20"/>
          <w:u w:val="single"/>
        </w:rPr>
        <w:t>POSSIBLE TOPICS WITHIN A THEME</w:t>
      </w:r>
    </w:p>
    <w:tbl>
      <w:tblPr>
        <w:tblStyle w:val="TableGrid"/>
        <w:tblW w:w="10307" w:type="dxa"/>
        <w:tblInd w:w="-152" w:type="dxa"/>
        <w:tblLayout w:type="fixed"/>
        <w:tblLook w:val="04A0" w:firstRow="1" w:lastRow="0" w:firstColumn="1" w:lastColumn="0" w:noHBand="0" w:noVBand="1"/>
      </w:tblPr>
      <w:tblGrid>
        <w:gridCol w:w="1565"/>
        <w:gridCol w:w="2914"/>
        <w:gridCol w:w="2914"/>
        <w:gridCol w:w="2914"/>
      </w:tblGrid>
      <w:tr w:rsidR="00103AF1" w:rsidRPr="003C1A29" w14:paraId="13FB46E2" w14:textId="77777777" w:rsidTr="0071707C">
        <w:trPr>
          <w:trHeight w:val="300"/>
        </w:trPr>
        <w:tc>
          <w:tcPr>
            <w:tcW w:w="1565" w:type="dxa"/>
            <w:shd w:val="clear" w:color="auto" w:fill="A6A6A6" w:themeFill="background1" w:themeFillShade="A6"/>
            <w:tcMar>
              <w:left w:w="108" w:type="dxa"/>
              <w:right w:w="108" w:type="dxa"/>
            </w:tcMar>
            <w:vAlign w:val="center"/>
          </w:tcPr>
          <w:p w14:paraId="7EA9BF40" w14:textId="77777777" w:rsidR="00103AF1" w:rsidRPr="003C1A29" w:rsidRDefault="00103AF1" w:rsidP="0071707C">
            <w:pPr>
              <w:spacing w:before="240" w:after="240"/>
              <w:ind w:left="-20" w:right="-20"/>
              <w:jc w:val="center"/>
              <w:rPr>
                <w:sz w:val="20"/>
                <w:szCs w:val="20"/>
              </w:rPr>
            </w:pPr>
            <w:r w:rsidRPr="003C1A29">
              <w:rPr>
                <w:rFonts w:eastAsia="Century Gothic"/>
                <w:b/>
                <w:bCs/>
                <w:color w:val="000000" w:themeColor="text1"/>
                <w:sz w:val="20"/>
                <w:szCs w:val="20"/>
              </w:rPr>
              <w:t>Areas/Topics</w:t>
            </w:r>
          </w:p>
        </w:tc>
        <w:tc>
          <w:tcPr>
            <w:tcW w:w="2914" w:type="dxa"/>
            <w:shd w:val="clear" w:color="auto" w:fill="BFBFBF" w:themeFill="background1" w:themeFillShade="BF"/>
            <w:tcMar>
              <w:left w:w="108" w:type="dxa"/>
              <w:right w:w="108" w:type="dxa"/>
            </w:tcMar>
            <w:vAlign w:val="center"/>
          </w:tcPr>
          <w:p w14:paraId="511AED90" w14:textId="77777777" w:rsidR="00103AF1" w:rsidRPr="003C1A29" w:rsidRDefault="00103AF1" w:rsidP="0071707C">
            <w:pPr>
              <w:spacing w:before="240" w:after="240"/>
              <w:ind w:left="-20" w:right="-20"/>
              <w:jc w:val="center"/>
              <w:rPr>
                <w:sz w:val="20"/>
                <w:szCs w:val="20"/>
              </w:rPr>
            </w:pPr>
            <w:r w:rsidRPr="003C1A29">
              <w:rPr>
                <w:rFonts w:eastAsia="Century Gothic"/>
                <w:b/>
                <w:bCs/>
                <w:color w:val="000000" w:themeColor="text1"/>
                <w:sz w:val="20"/>
                <w:szCs w:val="20"/>
              </w:rPr>
              <w:t>Neighbourliness</w:t>
            </w:r>
          </w:p>
        </w:tc>
        <w:tc>
          <w:tcPr>
            <w:tcW w:w="2914" w:type="dxa"/>
            <w:shd w:val="clear" w:color="auto" w:fill="BFBFBF" w:themeFill="background1" w:themeFillShade="BF"/>
            <w:tcMar>
              <w:left w:w="108" w:type="dxa"/>
              <w:right w:w="108" w:type="dxa"/>
            </w:tcMar>
            <w:vAlign w:val="center"/>
          </w:tcPr>
          <w:p w14:paraId="11189C22" w14:textId="77777777" w:rsidR="00103AF1" w:rsidRPr="003C1A29" w:rsidRDefault="00103AF1" w:rsidP="0071707C">
            <w:pPr>
              <w:spacing w:before="240" w:after="240"/>
              <w:ind w:left="-20" w:right="-20"/>
              <w:jc w:val="center"/>
              <w:rPr>
                <w:sz w:val="20"/>
                <w:szCs w:val="20"/>
              </w:rPr>
            </w:pPr>
            <w:r w:rsidRPr="003C1A29">
              <w:rPr>
                <w:rFonts w:eastAsia="Century Gothic"/>
                <w:b/>
                <w:bCs/>
                <w:color w:val="000000" w:themeColor="text1"/>
                <w:sz w:val="20"/>
                <w:szCs w:val="20"/>
              </w:rPr>
              <w:t>Inclusivity</w:t>
            </w:r>
          </w:p>
        </w:tc>
        <w:tc>
          <w:tcPr>
            <w:tcW w:w="2914" w:type="dxa"/>
            <w:shd w:val="clear" w:color="auto" w:fill="BFBFBF" w:themeFill="background1" w:themeFillShade="BF"/>
            <w:tcMar>
              <w:left w:w="108" w:type="dxa"/>
              <w:right w:w="108" w:type="dxa"/>
            </w:tcMar>
            <w:vAlign w:val="center"/>
          </w:tcPr>
          <w:p w14:paraId="782A90A0" w14:textId="77777777" w:rsidR="00103AF1" w:rsidRPr="003C1A29" w:rsidRDefault="00103AF1" w:rsidP="0071707C">
            <w:pPr>
              <w:spacing w:before="240" w:after="240"/>
              <w:ind w:left="-20" w:right="-20"/>
              <w:jc w:val="center"/>
              <w:rPr>
                <w:sz w:val="20"/>
                <w:szCs w:val="20"/>
              </w:rPr>
            </w:pPr>
            <w:proofErr w:type="spellStart"/>
            <w:r w:rsidRPr="003C1A29">
              <w:rPr>
                <w:rFonts w:eastAsia="Century Gothic"/>
                <w:b/>
                <w:bCs/>
                <w:color w:val="000000" w:themeColor="text1"/>
                <w:sz w:val="20"/>
                <w:szCs w:val="20"/>
              </w:rPr>
              <w:t>CyberKindness</w:t>
            </w:r>
            <w:proofErr w:type="spellEnd"/>
          </w:p>
        </w:tc>
      </w:tr>
      <w:tr w:rsidR="00103AF1" w:rsidRPr="003C1A29" w14:paraId="118F895F" w14:textId="77777777" w:rsidTr="0071707C">
        <w:trPr>
          <w:trHeight w:val="1350"/>
        </w:trPr>
        <w:tc>
          <w:tcPr>
            <w:tcW w:w="1565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center"/>
          </w:tcPr>
          <w:p w14:paraId="29DB1037" w14:textId="77777777" w:rsidR="00103AF1" w:rsidRPr="003C1A29" w:rsidRDefault="00103AF1" w:rsidP="0071707C">
            <w:pPr>
              <w:spacing w:before="240" w:after="240"/>
              <w:ind w:left="-20" w:right="-20"/>
              <w:jc w:val="center"/>
              <w:rPr>
                <w:sz w:val="18"/>
                <w:szCs w:val="18"/>
              </w:rPr>
            </w:pPr>
            <w:r w:rsidRPr="1999A4CE">
              <w:rPr>
                <w:rFonts w:eastAsia="Century Gothic"/>
                <w:b/>
                <w:bCs/>
                <w:color w:val="000000" w:themeColor="text1"/>
                <w:sz w:val="18"/>
                <w:szCs w:val="18"/>
              </w:rPr>
              <w:t>Individual/ Peer</w:t>
            </w:r>
          </w:p>
        </w:tc>
        <w:tc>
          <w:tcPr>
            <w:tcW w:w="2914" w:type="dxa"/>
            <w:vMerge w:val="restart"/>
            <w:tcMar>
              <w:left w:w="108" w:type="dxa"/>
              <w:right w:w="108" w:type="dxa"/>
            </w:tcMar>
          </w:tcPr>
          <w:p w14:paraId="5409C5BA" w14:textId="77777777" w:rsidR="00103AF1" w:rsidRPr="003C1A29" w:rsidRDefault="00103AF1" w:rsidP="00446362">
            <w:pPr>
              <w:spacing w:after="240"/>
              <w:ind w:left="-20" w:right="-20"/>
              <w:rPr>
                <w:rFonts w:eastAsia="Century Gothic"/>
                <w:sz w:val="18"/>
                <w:szCs w:val="18"/>
              </w:rPr>
            </w:pP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 xml:space="preserve">• </w:t>
            </w:r>
            <w:r w:rsidRPr="1999A4CE">
              <w:rPr>
                <w:rFonts w:eastAsia="Century Gothic"/>
                <w:sz w:val="18"/>
                <w:szCs w:val="18"/>
              </w:rPr>
              <w:t>Neighbourliness within school context for e.g., classmates/ schoolmates</w:t>
            </w:r>
          </w:p>
          <w:p w14:paraId="15F34FCF" w14:textId="77777777" w:rsidR="00103AF1" w:rsidRPr="003C1A29" w:rsidRDefault="00103AF1" w:rsidP="00446362">
            <w:pPr>
              <w:spacing w:after="240"/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sz w:val="18"/>
                <w:szCs w:val="18"/>
              </w:rPr>
              <w:t>• Gracious Living: Promoting norms of greater neighbourly interactions in our neighbourhoods such as:</w:t>
            </w:r>
          </w:p>
          <w:p w14:paraId="32496682" w14:textId="77777777" w:rsidR="00103AF1" w:rsidRPr="003C1A29" w:rsidRDefault="00103AF1" w:rsidP="00446362">
            <w:pPr>
              <w:spacing w:after="240"/>
              <w:ind w:left="-20" w:right="-20"/>
              <w:rPr>
                <w:sz w:val="18"/>
                <w:szCs w:val="18"/>
              </w:rPr>
            </w:pPr>
            <w:r w:rsidRPr="7B15495E">
              <w:rPr>
                <w:rFonts w:eastAsia="Century Gothic"/>
                <w:sz w:val="18"/>
                <w:szCs w:val="18"/>
              </w:rPr>
              <w:t>• Neighbours showing respect for each other’s cultural/ religious needs</w:t>
            </w:r>
          </w:p>
          <w:p w14:paraId="44EE4671" w14:textId="77777777" w:rsidR="00103AF1" w:rsidRPr="003C1A29" w:rsidRDefault="00103AF1" w:rsidP="00446362">
            <w:pPr>
              <w:spacing w:after="240"/>
              <w:ind w:left="-20" w:right="-20"/>
              <w:rPr>
                <w:sz w:val="18"/>
                <w:szCs w:val="18"/>
              </w:rPr>
            </w:pPr>
            <w:r w:rsidRPr="7B15495E">
              <w:rPr>
                <w:rFonts w:eastAsia="Century Gothic"/>
                <w:sz w:val="18"/>
                <w:szCs w:val="18"/>
              </w:rPr>
              <w:t>• Neighbours greeting each other when they meet</w:t>
            </w:r>
          </w:p>
          <w:p w14:paraId="04114641" w14:textId="77777777" w:rsidR="00103AF1" w:rsidRPr="003C1A29" w:rsidRDefault="00103AF1" w:rsidP="00446362">
            <w:pPr>
              <w:spacing w:after="240"/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sz w:val="18"/>
                <w:szCs w:val="18"/>
              </w:rPr>
              <w:t>• Neighbours making the effort to get to know each other better, regardless of racial or cultural differences</w:t>
            </w:r>
          </w:p>
          <w:p w14:paraId="25C0DFFD" w14:textId="77777777" w:rsidR="00103AF1" w:rsidRPr="003C1A29" w:rsidRDefault="00103AF1" w:rsidP="00446362">
            <w:pPr>
              <w:spacing w:after="240"/>
              <w:ind w:left="-20" w:right="-20"/>
              <w:rPr>
                <w:sz w:val="18"/>
                <w:szCs w:val="18"/>
              </w:rPr>
            </w:pPr>
            <w:r w:rsidRPr="7B15495E">
              <w:rPr>
                <w:rFonts w:eastAsia="Century Gothic"/>
                <w:sz w:val="18"/>
                <w:szCs w:val="18"/>
              </w:rPr>
              <w:t>• Neighbours carrying out small, spontaneous acts of kindness for each other (e.g. hold the door, press the lift button, help carry heavy items)</w:t>
            </w:r>
          </w:p>
          <w:p w14:paraId="735DC579" w14:textId="77777777" w:rsidR="00103AF1" w:rsidRPr="003C1A29" w:rsidRDefault="00103AF1" w:rsidP="00446362">
            <w:pPr>
              <w:spacing w:after="240"/>
              <w:ind w:left="-20" w:right="-20"/>
              <w:rPr>
                <w:sz w:val="18"/>
                <w:szCs w:val="18"/>
              </w:rPr>
            </w:pPr>
            <w:r w:rsidRPr="7B15495E">
              <w:rPr>
                <w:rFonts w:eastAsia="Century Gothic"/>
                <w:color w:val="000000" w:themeColor="text1"/>
                <w:sz w:val="18"/>
                <w:szCs w:val="18"/>
              </w:rPr>
              <w:t xml:space="preserve">• </w:t>
            </w:r>
            <w:r w:rsidRPr="7B15495E">
              <w:rPr>
                <w:rFonts w:eastAsia="Century Gothic"/>
                <w:sz w:val="18"/>
                <w:szCs w:val="18"/>
              </w:rPr>
              <w:t>Neighbours observing quiet hours by keeping their volumes low at night</w:t>
            </w:r>
          </w:p>
          <w:p w14:paraId="6F6DA79E" w14:textId="77777777" w:rsidR="00103AF1" w:rsidRPr="003C1A29" w:rsidRDefault="00103AF1" w:rsidP="00446362">
            <w:pPr>
              <w:spacing w:after="240"/>
              <w:ind w:left="-20" w:right="-20"/>
              <w:rPr>
                <w:rFonts w:eastAsia="Century Gothic"/>
                <w:sz w:val="18"/>
                <w:szCs w:val="18"/>
              </w:rPr>
            </w:pPr>
            <w:r w:rsidRPr="7B15495E">
              <w:rPr>
                <w:rFonts w:eastAsia="Century Gothic"/>
                <w:color w:val="000000" w:themeColor="text1"/>
                <w:sz w:val="18"/>
                <w:szCs w:val="18"/>
              </w:rPr>
              <w:t xml:space="preserve">• </w:t>
            </w:r>
            <w:r w:rsidRPr="7B15495E">
              <w:rPr>
                <w:rFonts w:eastAsia="Century Gothic"/>
                <w:sz w:val="18"/>
                <w:szCs w:val="18"/>
              </w:rPr>
              <w:t>Conflict Resolution Skills: Exploring the role of neighbourliness in developing conflict resolution skills, including techniques for resolving disputes peacefully and constructively.</w:t>
            </w:r>
          </w:p>
          <w:p w14:paraId="5CC4518E" w14:textId="77777777" w:rsidR="00103AF1" w:rsidRPr="003C1A29" w:rsidRDefault="00103AF1" w:rsidP="00446362">
            <w:pPr>
              <w:spacing w:after="240"/>
              <w:ind w:left="-20" w:right="-20"/>
              <w:rPr>
                <w:rFonts w:eastAsia="Century Gothic"/>
                <w:sz w:val="18"/>
                <w:szCs w:val="18"/>
              </w:rPr>
            </w:pPr>
            <w:r w:rsidRPr="7B15495E">
              <w:rPr>
                <w:rFonts w:eastAsia="Century Gothic"/>
                <w:color w:val="000000" w:themeColor="text1"/>
                <w:sz w:val="18"/>
                <w:szCs w:val="18"/>
              </w:rPr>
              <w:t>• Random Acts of Kindness: Highlighting the importance of small gestures of kindness in fostering neighbourly relationships and building strong, supportive communities.</w:t>
            </w:r>
          </w:p>
          <w:p w14:paraId="7279A9D9" w14:textId="77777777" w:rsidR="00103AF1" w:rsidRPr="003C1A29" w:rsidRDefault="00103AF1" w:rsidP="00446362">
            <w:pPr>
              <w:spacing w:after="240"/>
              <w:ind w:left="-20" w:right="-20"/>
              <w:rPr>
                <w:rFonts w:eastAsia="Century Gothic"/>
                <w:sz w:val="18"/>
                <w:szCs w:val="18"/>
              </w:rPr>
            </w:pPr>
            <w:r w:rsidRPr="7B15495E">
              <w:rPr>
                <w:rFonts w:eastAsia="Century Gothic"/>
                <w:color w:val="000000" w:themeColor="text1"/>
                <w:sz w:val="18"/>
                <w:szCs w:val="18"/>
              </w:rPr>
              <w:t xml:space="preserve">• Digital Neighbourliness: Exploring the role of technology in facilitating neighbourly interactions, including online </w:t>
            </w:r>
            <w:r w:rsidRPr="7B15495E">
              <w:rPr>
                <w:rFonts w:eastAsia="Century Gothic"/>
                <w:color w:val="000000" w:themeColor="text1"/>
                <w:sz w:val="18"/>
                <w:szCs w:val="18"/>
              </w:rPr>
              <w:lastRenderedPageBreak/>
              <w:t>communities, social media etiquette, and digital citizenship.</w:t>
            </w:r>
          </w:p>
        </w:tc>
        <w:tc>
          <w:tcPr>
            <w:tcW w:w="2914" w:type="dxa"/>
            <w:vMerge w:val="restart"/>
            <w:tcMar>
              <w:left w:w="108" w:type="dxa"/>
              <w:right w:w="108" w:type="dxa"/>
            </w:tcMar>
          </w:tcPr>
          <w:p w14:paraId="4075CDF0" w14:textId="77777777" w:rsidR="00103AF1" w:rsidRPr="003C1A29" w:rsidRDefault="00103AF1" w:rsidP="0071707C">
            <w:pPr>
              <w:ind w:left="-20" w:right="-20"/>
              <w:rPr>
                <w:sz w:val="18"/>
                <w:szCs w:val="18"/>
              </w:rPr>
            </w:pPr>
          </w:p>
          <w:p w14:paraId="026A3D71" w14:textId="77777777" w:rsidR="00103AF1" w:rsidRPr="003C1A29" w:rsidRDefault="00103AF1" w:rsidP="0071707C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sz w:val="18"/>
                <w:szCs w:val="18"/>
              </w:rPr>
              <w:t xml:space="preserve">• </w:t>
            </w: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>Inducing a spirit of volunteerism; seeking to providing support to the various identified groups who might be in need</w:t>
            </w:r>
          </w:p>
          <w:p w14:paraId="40C3D5F1" w14:textId="77777777" w:rsidR="00103AF1" w:rsidRPr="003C1A29" w:rsidRDefault="00103AF1" w:rsidP="0071707C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 xml:space="preserve"> </w:t>
            </w:r>
          </w:p>
          <w:p w14:paraId="33F359BE" w14:textId="77777777" w:rsidR="00103AF1" w:rsidRPr="003C1A29" w:rsidRDefault="00103AF1" w:rsidP="0071707C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sz w:val="18"/>
                <w:szCs w:val="18"/>
              </w:rPr>
              <w:t xml:space="preserve">• </w:t>
            </w: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>Awareness of people with different disabilities/ social conditions</w:t>
            </w:r>
          </w:p>
          <w:p w14:paraId="19C69AAE" w14:textId="77777777" w:rsidR="00103AF1" w:rsidRPr="003C1A29" w:rsidRDefault="00103AF1" w:rsidP="0071707C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 xml:space="preserve"> </w:t>
            </w:r>
          </w:p>
          <w:p w14:paraId="7328B1B7" w14:textId="77777777" w:rsidR="00103AF1" w:rsidRPr="003C1A29" w:rsidRDefault="00103AF1" w:rsidP="0071707C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sz w:val="18"/>
                <w:szCs w:val="18"/>
              </w:rPr>
              <w:t>• Appreciating and e</w:t>
            </w: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 xml:space="preserve">mbracing diversity </w:t>
            </w:r>
            <w:r>
              <w:br/>
            </w:r>
          </w:p>
          <w:p w14:paraId="7B36B5A2" w14:textId="77777777" w:rsidR="00103AF1" w:rsidRPr="003C1A29" w:rsidRDefault="00103AF1" w:rsidP="0071707C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sz w:val="18"/>
                <w:szCs w:val="18"/>
              </w:rPr>
              <w:t xml:space="preserve">• </w:t>
            </w: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>Silver Wellness: Creating an inclusive society that values and respects seniors.</w:t>
            </w:r>
          </w:p>
          <w:p w14:paraId="7CE3074D" w14:textId="77777777" w:rsidR="00103AF1" w:rsidRPr="003C1A29" w:rsidRDefault="00103AF1" w:rsidP="0071707C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sz w:val="18"/>
                <w:szCs w:val="18"/>
              </w:rPr>
              <w:t xml:space="preserve">• </w:t>
            </w: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>Means of showing respect and appreciation in different settings</w:t>
            </w:r>
          </w:p>
          <w:p w14:paraId="2C9C1421" w14:textId="77777777" w:rsidR="00103AF1" w:rsidRPr="003C1A29" w:rsidRDefault="00103AF1" w:rsidP="0071707C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sz w:val="18"/>
                <w:szCs w:val="18"/>
              </w:rPr>
              <w:t xml:space="preserve">• </w:t>
            </w: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 xml:space="preserve">Understanding contributions and importance of workers within one’s community/ heartland </w:t>
            </w:r>
          </w:p>
          <w:p w14:paraId="7ABCF2E7" w14:textId="77777777" w:rsidR="00103AF1" w:rsidRPr="003C1A29" w:rsidRDefault="00103AF1" w:rsidP="0071707C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>
              <w:br/>
            </w:r>
            <w:r w:rsidRPr="1999A4CE">
              <w:rPr>
                <w:rFonts w:eastAsia="Century Gothic"/>
                <w:sz w:val="18"/>
                <w:szCs w:val="18"/>
              </w:rPr>
              <w:t xml:space="preserve">• </w:t>
            </w: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>Greeting and acknowledging contributions of one’s community/ heartland workers</w:t>
            </w:r>
          </w:p>
          <w:p w14:paraId="3DBF7B9C" w14:textId="77777777" w:rsidR="00103AF1" w:rsidRPr="003C1A29" w:rsidRDefault="00103AF1" w:rsidP="0071707C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 xml:space="preserve"> </w:t>
            </w:r>
          </w:p>
          <w:p w14:paraId="75F5D487" w14:textId="77777777" w:rsidR="00103AF1" w:rsidRPr="003C1A29" w:rsidRDefault="00103AF1" w:rsidP="0071707C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 xml:space="preserve"> </w:t>
            </w:r>
          </w:p>
          <w:p w14:paraId="72E73C78" w14:textId="77777777" w:rsidR="00103AF1" w:rsidRPr="003C1A29" w:rsidRDefault="00103AF1" w:rsidP="0071707C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914" w:type="dxa"/>
            <w:vMerge w:val="restart"/>
            <w:tcMar>
              <w:left w:w="108" w:type="dxa"/>
              <w:right w:w="108" w:type="dxa"/>
            </w:tcMar>
          </w:tcPr>
          <w:p w14:paraId="2C07CA7F" w14:textId="77777777" w:rsidR="00103AF1" w:rsidRPr="003C1A29" w:rsidRDefault="00103AF1" w:rsidP="0071707C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sz w:val="18"/>
                <w:szCs w:val="18"/>
              </w:rPr>
              <w:t>• Cyber Etiquette</w:t>
            </w:r>
          </w:p>
          <w:p w14:paraId="41F02A33" w14:textId="77777777" w:rsidR="00103AF1" w:rsidRPr="003C1A29" w:rsidRDefault="00103AF1" w:rsidP="0071707C">
            <w:pPr>
              <w:spacing w:before="240" w:after="240"/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sz w:val="18"/>
                <w:szCs w:val="18"/>
              </w:rPr>
              <w:t>• Personal responsibility in cyber space</w:t>
            </w:r>
          </w:p>
          <w:p w14:paraId="358FCBFB" w14:textId="77777777" w:rsidR="00103AF1" w:rsidRPr="003C1A29" w:rsidRDefault="00103AF1" w:rsidP="0071707C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sz w:val="18"/>
                <w:szCs w:val="18"/>
              </w:rPr>
              <w:t xml:space="preserve">• </w:t>
            </w: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>Promote positive usage of cyber space</w:t>
            </w:r>
          </w:p>
          <w:p w14:paraId="689133C6" w14:textId="77777777" w:rsidR="00103AF1" w:rsidRPr="003C1A29" w:rsidRDefault="00103AF1" w:rsidP="0071707C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 xml:space="preserve"> </w:t>
            </w:r>
          </w:p>
          <w:p w14:paraId="257C19BC" w14:textId="77777777" w:rsidR="00103AF1" w:rsidRPr="003C1A29" w:rsidRDefault="00103AF1" w:rsidP="0071707C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sz w:val="18"/>
                <w:szCs w:val="18"/>
              </w:rPr>
              <w:t xml:space="preserve">• </w:t>
            </w: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>Kindness in cyber space</w:t>
            </w:r>
          </w:p>
          <w:p w14:paraId="24F3FCDE" w14:textId="77777777" w:rsidR="00103AF1" w:rsidRPr="003C1A29" w:rsidRDefault="00103AF1" w:rsidP="0071707C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 xml:space="preserve"> </w:t>
            </w:r>
          </w:p>
          <w:p w14:paraId="3F3893A2" w14:textId="77777777" w:rsidR="00103AF1" w:rsidRPr="003C1A29" w:rsidRDefault="00103AF1" w:rsidP="0071707C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 xml:space="preserve"> </w:t>
            </w:r>
          </w:p>
          <w:p w14:paraId="78849686" w14:textId="77777777" w:rsidR="00103AF1" w:rsidRPr="003C1A29" w:rsidRDefault="00103AF1" w:rsidP="0071707C">
            <w:pPr>
              <w:ind w:left="-20" w:right="-20"/>
              <w:rPr>
                <w:sz w:val="18"/>
                <w:szCs w:val="18"/>
              </w:rPr>
            </w:pPr>
            <w:r w:rsidRPr="1999A4CE">
              <w:rPr>
                <w:rFonts w:eastAsia="Century Gothic"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103AF1" w:rsidRPr="003C1A29" w14:paraId="5C05B71D" w14:textId="77777777" w:rsidTr="0071707C">
        <w:trPr>
          <w:trHeight w:val="2535"/>
        </w:trPr>
        <w:tc>
          <w:tcPr>
            <w:tcW w:w="1565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center"/>
          </w:tcPr>
          <w:p w14:paraId="4A95AA33" w14:textId="77777777" w:rsidR="00103AF1" w:rsidRPr="003C1A29" w:rsidRDefault="00103AF1" w:rsidP="0071707C">
            <w:pPr>
              <w:spacing w:before="240" w:after="240"/>
              <w:ind w:left="-20" w:right="-20"/>
              <w:jc w:val="center"/>
              <w:rPr>
                <w:sz w:val="18"/>
                <w:szCs w:val="18"/>
              </w:rPr>
            </w:pPr>
            <w:r w:rsidRPr="1999A4CE">
              <w:rPr>
                <w:rFonts w:eastAsia="Century Gothic"/>
                <w:b/>
                <w:bCs/>
                <w:color w:val="000000" w:themeColor="text1"/>
                <w:sz w:val="18"/>
                <w:szCs w:val="18"/>
              </w:rPr>
              <w:t>Family</w:t>
            </w:r>
          </w:p>
        </w:tc>
        <w:tc>
          <w:tcPr>
            <w:tcW w:w="2914" w:type="dxa"/>
            <w:vMerge/>
            <w:vAlign w:val="center"/>
          </w:tcPr>
          <w:p w14:paraId="6AAF3234" w14:textId="77777777" w:rsidR="00103AF1" w:rsidRPr="003C1A29" w:rsidRDefault="00103AF1" w:rsidP="0071707C">
            <w:pPr>
              <w:rPr>
                <w:sz w:val="20"/>
                <w:szCs w:val="20"/>
              </w:rPr>
            </w:pPr>
          </w:p>
        </w:tc>
        <w:tc>
          <w:tcPr>
            <w:tcW w:w="2914" w:type="dxa"/>
            <w:vMerge/>
            <w:vAlign w:val="center"/>
          </w:tcPr>
          <w:p w14:paraId="5E25E043" w14:textId="77777777" w:rsidR="00103AF1" w:rsidRPr="003C1A29" w:rsidRDefault="00103AF1" w:rsidP="0071707C">
            <w:pPr>
              <w:rPr>
                <w:sz w:val="20"/>
                <w:szCs w:val="20"/>
              </w:rPr>
            </w:pPr>
          </w:p>
        </w:tc>
        <w:tc>
          <w:tcPr>
            <w:tcW w:w="2914" w:type="dxa"/>
            <w:vMerge/>
            <w:vAlign w:val="center"/>
          </w:tcPr>
          <w:p w14:paraId="6E194F57" w14:textId="77777777" w:rsidR="00103AF1" w:rsidRPr="003C1A29" w:rsidRDefault="00103AF1" w:rsidP="0071707C">
            <w:pPr>
              <w:rPr>
                <w:sz w:val="20"/>
                <w:szCs w:val="20"/>
              </w:rPr>
            </w:pPr>
          </w:p>
        </w:tc>
      </w:tr>
      <w:tr w:rsidR="00103AF1" w:rsidRPr="003C1A29" w14:paraId="314D9EFE" w14:textId="77777777" w:rsidTr="0071707C">
        <w:trPr>
          <w:trHeight w:val="3690"/>
        </w:trPr>
        <w:tc>
          <w:tcPr>
            <w:tcW w:w="1565" w:type="dxa"/>
            <w:shd w:val="clear" w:color="auto" w:fill="D9D9D9" w:themeFill="background1" w:themeFillShade="D9"/>
            <w:tcMar>
              <w:left w:w="108" w:type="dxa"/>
              <w:right w:w="108" w:type="dxa"/>
            </w:tcMar>
            <w:vAlign w:val="center"/>
          </w:tcPr>
          <w:p w14:paraId="624EACC6" w14:textId="77777777" w:rsidR="00103AF1" w:rsidRPr="003C1A29" w:rsidRDefault="00103AF1" w:rsidP="0071707C">
            <w:pPr>
              <w:spacing w:before="240" w:after="240"/>
              <w:ind w:left="-20" w:right="-20"/>
              <w:jc w:val="center"/>
              <w:rPr>
                <w:b/>
                <w:bCs/>
                <w:sz w:val="18"/>
                <w:szCs w:val="18"/>
                <w:u w:val="single"/>
              </w:rPr>
            </w:pPr>
            <w:r w:rsidRPr="1999A4CE">
              <w:rPr>
                <w:rFonts w:eastAsia="Century Gothic"/>
                <w:b/>
                <w:bCs/>
                <w:color w:val="000000" w:themeColor="text1"/>
                <w:sz w:val="18"/>
                <w:szCs w:val="18"/>
              </w:rPr>
              <w:t>School/ Community</w:t>
            </w:r>
          </w:p>
        </w:tc>
        <w:tc>
          <w:tcPr>
            <w:tcW w:w="2914" w:type="dxa"/>
            <w:vMerge/>
            <w:vAlign w:val="center"/>
          </w:tcPr>
          <w:p w14:paraId="7F470E94" w14:textId="77777777" w:rsidR="00103AF1" w:rsidRPr="003C1A29" w:rsidRDefault="00103AF1" w:rsidP="0071707C">
            <w:pPr>
              <w:rPr>
                <w:sz w:val="20"/>
                <w:szCs w:val="20"/>
              </w:rPr>
            </w:pPr>
          </w:p>
        </w:tc>
        <w:tc>
          <w:tcPr>
            <w:tcW w:w="2914" w:type="dxa"/>
            <w:vMerge/>
            <w:vAlign w:val="center"/>
          </w:tcPr>
          <w:p w14:paraId="64073E1F" w14:textId="77777777" w:rsidR="00103AF1" w:rsidRPr="003C1A29" w:rsidRDefault="00103AF1" w:rsidP="0071707C">
            <w:pPr>
              <w:rPr>
                <w:sz w:val="20"/>
                <w:szCs w:val="20"/>
              </w:rPr>
            </w:pPr>
          </w:p>
        </w:tc>
        <w:tc>
          <w:tcPr>
            <w:tcW w:w="2914" w:type="dxa"/>
            <w:vMerge/>
            <w:vAlign w:val="center"/>
          </w:tcPr>
          <w:p w14:paraId="04E71CEF" w14:textId="77777777" w:rsidR="00103AF1" w:rsidRPr="003C1A29" w:rsidRDefault="00103AF1" w:rsidP="0071707C">
            <w:pPr>
              <w:rPr>
                <w:sz w:val="20"/>
                <w:szCs w:val="20"/>
              </w:rPr>
            </w:pPr>
          </w:p>
        </w:tc>
      </w:tr>
    </w:tbl>
    <w:p w14:paraId="4EA5D1BE" w14:textId="77777777" w:rsidR="00F8648E" w:rsidRPr="00B330DE" w:rsidRDefault="00F8648E" w:rsidP="00A62F4F">
      <w:pPr>
        <w:rPr>
          <w:bCs/>
          <w:color w:val="000000" w:themeColor="text1"/>
          <w:lang w:val="en-SG"/>
        </w:rPr>
      </w:pPr>
    </w:p>
    <w:sectPr w:rsidR="00F8648E" w:rsidRPr="00B330DE" w:rsidSect="00CF5AC8">
      <w:headerReference w:type="default" r:id="rId11"/>
      <w:footerReference w:type="default" r:id="rId12"/>
      <w:pgSz w:w="11909" w:h="16834"/>
      <w:pgMar w:top="1440" w:right="1080" w:bottom="1440" w:left="1080" w:header="566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D2212" w14:textId="77777777" w:rsidR="00CF5AC8" w:rsidRDefault="00CF5AC8">
      <w:pPr>
        <w:spacing w:line="240" w:lineRule="auto"/>
      </w:pPr>
      <w:r>
        <w:separator/>
      </w:r>
    </w:p>
  </w:endnote>
  <w:endnote w:type="continuationSeparator" w:id="0">
    <w:p w14:paraId="42AB92ED" w14:textId="77777777" w:rsidR="00CF5AC8" w:rsidRDefault="00CF5A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1572811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D6A0A35" w14:textId="67400D9A" w:rsidR="00021A58" w:rsidRPr="00021A58" w:rsidRDefault="00021A58">
        <w:pPr>
          <w:pStyle w:val="Footer"/>
          <w:jc w:val="right"/>
          <w:rPr>
            <w:sz w:val="18"/>
            <w:szCs w:val="18"/>
          </w:rPr>
        </w:pPr>
        <w:r w:rsidRPr="00021A58">
          <w:rPr>
            <w:sz w:val="18"/>
            <w:szCs w:val="18"/>
          </w:rPr>
          <w:fldChar w:fldCharType="begin"/>
        </w:r>
        <w:r w:rsidRPr="00021A58">
          <w:rPr>
            <w:sz w:val="18"/>
            <w:szCs w:val="18"/>
          </w:rPr>
          <w:instrText xml:space="preserve"> PAGE   \* MERGEFORMAT </w:instrText>
        </w:r>
        <w:r w:rsidRPr="00021A58">
          <w:rPr>
            <w:sz w:val="18"/>
            <w:szCs w:val="18"/>
          </w:rPr>
          <w:fldChar w:fldCharType="separate"/>
        </w:r>
        <w:r w:rsidRPr="00021A58">
          <w:rPr>
            <w:noProof/>
            <w:sz w:val="18"/>
            <w:szCs w:val="18"/>
          </w:rPr>
          <w:t>2</w:t>
        </w:r>
        <w:r w:rsidRPr="00021A58">
          <w:rPr>
            <w:noProof/>
            <w:sz w:val="18"/>
            <w:szCs w:val="18"/>
          </w:rPr>
          <w:fldChar w:fldCharType="end"/>
        </w:r>
      </w:p>
    </w:sdtContent>
  </w:sdt>
  <w:p w14:paraId="2971CB2E" w14:textId="1C64E744" w:rsidR="00021A58" w:rsidRPr="002E1A6A" w:rsidRDefault="002E1A6A">
    <w:pPr>
      <w:pStyle w:val="Footer"/>
      <w:rPr>
        <w:sz w:val="18"/>
        <w:szCs w:val="18"/>
      </w:rPr>
    </w:pPr>
    <w:r w:rsidRPr="002E1A6A">
      <w:rPr>
        <w:sz w:val="18"/>
        <w:szCs w:val="18"/>
      </w:rPr>
      <w:t xml:space="preserve">FOSSCP 2024 – Primary Schools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EC384" w14:textId="77777777" w:rsidR="00CF5AC8" w:rsidRDefault="00CF5AC8">
      <w:pPr>
        <w:spacing w:line="240" w:lineRule="auto"/>
      </w:pPr>
      <w:r>
        <w:separator/>
      </w:r>
    </w:p>
  </w:footnote>
  <w:footnote w:type="continuationSeparator" w:id="0">
    <w:p w14:paraId="488F33BD" w14:textId="77777777" w:rsidR="00CF5AC8" w:rsidRDefault="00CF5AC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60B7C" w14:textId="20FFD4E5" w:rsidR="001054CC" w:rsidRDefault="00E57C16" w:rsidP="001054CC">
    <w:pPr>
      <w:pStyle w:val="Heading1"/>
      <w:spacing w:before="240" w:after="0"/>
      <w:rPr>
        <w:rFonts w:ascii="Century Gothic" w:eastAsia="Calibri" w:hAnsi="Century Gothic" w:cs="Calibri"/>
        <w:b/>
        <w:noProof/>
        <w:color w:val="44546A"/>
        <w:sz w:val="32"/>
        <w:szCs w:val="32"/>
      </w:rPr>
    </w:pPr>
    <w:r>
      <w:rPr>
        <w:rFonts w:ascii="Century Gothic" w:eastAsia="Calibri" w:hAnsi="Century Gothic" w:cs="Calibri"/>
        <w:b/>
        <w:noProof/>
        <w:color w:val="44546A"/>
        <w:sz w:val="32"/>
        <w:szCs w:val="32"/>
      </w:rPr>
      <w:drawing>
        <wp:anchor distT="0" distB="0" distL="114300" distR="114300" simplePos="0" relativeHeight="251660288" behindDoc="0" locked="0" layoutInCell="1" allowOverlap="1" wp14:anchorId="06F1CF0F" wp14:editId="7D8BB07B">
          <wp:simplePos x="0" y="0"/>
          <wp:positionH relativeFrom="margin">
            <wp:align>center</wp:align>
          </wp:positionH>
          <wp:positionV relativeFrom="topMargin">
            <wp:posOffset>168910</wp:posOffset>
          </wp:positionV>
          <wp:extent cx="934278" cy="758041"/>
          <wp:effectExtent l="0" t="0" r="0" b="4445"/>
          <wp:wrapSquare wrapText="bothSides"/>
          <wp:docPr id="659662499" name="Picture 1" descr="A logo with yellow outli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9662499" name="Picture 1" descr="A logo with yellow outlin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4278" cy="75804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5640BD3" w14:textId="164CF280" w:rsidR="001054CC" w:rsidRDefault="001054CC" w:rsidP="001054CC">
    <w:pPr>
      <w:rPr>
        <w:noProof/>
      </w:rPr>
    </w:pPr>
  </w:p>
  <w:p w14:paraId="194B5DAB" w14:textId="77777777" w:rsidR="00E57C16" w:rsidRDefault="007A25E6" w:rsidP="001054CC">
    <w:pPr>
      <w:jc w:val="center"/>
      <w:rPr>
        <w:b/>
        <w:bCs/>
        <w:noProof/>
        <w:sz w:val="28"/>
        <w:szCs w:val="28"/>
      </w:rPr>
    </w:pPr>
    <w:r w:rsidRPr="001054CC">
      <w:rPr>
        <w:b/>
        <w:bCs/>
        <w:noProof/>
        <w:sz w:val="28"/>
        <w:szCs w:val="28"/>
      </w:rPr>
      <w:t>FRIEND</w:t>
    </w:r>
    <w:r w:rsidR="00B567B7">
      <w:rPr>
        <w:b/>
        <w:bCs/>
        <w:noProof/>
        <w:sz w:val="28"/>
        <w:szCs w:val="28"/>
      </w:rPr>
      <w:t>S</w:t>
    </w:r>
    <w:r w:rsidRPr="001054CC">
      <w:rPr>
        <w:b/>
        <w:bCs/>
        <w:noProof/>
        <w:sz w:val="28"/>
        <w:szCs w:val="28"/>
      </w:rPr>
      <w:t xml:space="preserve"> OF SINGA</w:t>
    </w:r>
    <w:r w:rsidR="001054CC" w:rsidRPr="001054CC">
      <w:rPr>
        <w:b/>
        <w:bCs/>
        <w:noProof/>
        <w:sz w:val="28"/>
        <w:szCs w:val="28"/>
      </w:rPr>
      <w:t xml:space="preserve"> </w:t>
    </w:r>
  </w:p>
  <w:p w14:paraId="6818653D" w14:textId="03C78BD0" w:rsidR="001054CC" w:rsidRDefault="001054CC" w:rsidP="001054CC">
    <w:pPr>
      <w:jc w:val="center"/>
      <w:rPr>
        <w:b/>
        <w:bCs/>
        <w:noProof/>
        <w:sz w:val="28"/>
        <w:szCs w:val="28"/>
      </w:rPr>
    </w:pPr>
    <w:r w:rsidRPr="001054CC">
      <w:rPr>
        <w:b/>
        <w:bCs/>
        <w:noProof/>
        <w:sz w:val="28"/>
        <w:szCs w:val="28"/>
      </w:rPr>
      <w:t>STUDENTS’ CAMPAIGN PROGRAMME</w:t>
    </w:r>
    <w:r w:rsidR="00E57C16">
      <w:rPr>
        <w:b/>
        <w:bCs/>
        <w:noProof/>
        <w:sz w:val="28"/>
        <w:szCs w:val="28"/>
      </w:rPr>
      <w:t xml:space="preserve"> (FOSSCP)</w:t>
    </w:r>
    <w:r w:rsidRPr="001054CC">
      <w:rPr>
        <w:b/>
        <w:bCs/>
        <w:noProof/>
        <w:sz w:val="28"/>
        <w:szCs w:val="28"/>
      </w:rPr>
      <w:t xml:space="preserve"> 2024</w:t>
    </w:r>
    <w:r w:rsidR="007A25E6" w:rsidRPr="001054CC">
      <w:rPr>
        <w:b/>
        <w:bCs/>
        <w:noProof/>
        <w:sz w:val="28"/>
        <w:szCs w:val="28"/>
      </w:rPr>
      <w:t xml:space="preserve"> </w:t>
    </w:r>
  </w:p>
  <w:p w14:paraId="5D6D6FE3" w14:textId="20CF659B" w:rsidR="001054CC" w:rsidRPr="001054CC" w:rsidRDefault="001054CC" w:rsidP="001054CC">
    <w:pPr>
      <w:jc w:val="center"/>
      <w:rPr>
        <w:b/>
        <w:bCs/>
        <w:sz w:val="28"/>
        <w:szCs w:val="28"/>
      </w:rPr>
    </w:pPr>
    <w:r w:rsidRPr="001054CC">
      <w:rPr>
        <w:b/>
        <w:bCs/>
        <w:noProof/>
        <w:sz w:val="28"/>
        <w:szCs w:val="28"/>
      </w:rPr>
      <w:t>Primary</w:t>
    </w:r>
    <w:r w:rsidRPr="001054CC">
      <w:rPr>
        <w:b/>
        <w:bCs/>
        <w:sz w:val="28"/>
        <w:szCs w:val="28"/>
      </w:rPr>
      <w:t xml:space="preserve"> Schools</w:t>
    </w:r>
    <w:r w:rsidR="00344D6D">
      <w:rPr>
        <w:b/>
        <w:bCs/>
        <w:sz w:val="28"/>
        <w:szCs w:val="28"/>
      </w:rPr>
      <w:t xml:space="preserve">’ </w:t>
    </w:r>
    <w:r w:rsidRPr="001054CC">
      <w:rPr>
        <w:b/>
        <w:bCs/>
        <w:sz w:val="28"/>
        <w:szCs w:val="28"/>
      </w:rPr>
      <w:t>Proposal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B36B9"/>
    <w:multiLevelType w:val="multilevel"/>
    <w:tmpl w:val="2DD0D46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EB4700"/>
    <w:multiLevelType w:val="hybridMultilevel"/>
    <w:tmpl w:val="736ED186"/>
    <w:lvl w:ilvl="0" w:tplc="48090001">
      <w:start w:val="1"/>
      <w:numFmt w:val="bullet"/>
      <w:lvlText w:val=""/>
      <w:lvlJc w:val="left"/>
      <w:pPr>
        <w:keepNext/>
        <w:keepLines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BE5466"/>
    <w:multiLevelType w:val="multilevel"/>
    <w:tmpl w:val="48D0A7D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0871EC2"/>
    <w:multiLevelType w:val="multilevel"/>
    <w:tmpl w:val="78360F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3F93E59"/>
    <w:multiLevelType w:val="multilevel"/>
    <w:tmpl w:val="5E1499E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3C5F07"/>
    <w:multiLevelType w:val="multilevel"/>
    <w:tmpl w:val="C5B2E56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CA1261A"/>
    <w:multiLevelType w:val="multilevel"/>
    <w:tmpl w:val="C2B4E8F0"/>
    <w:lvl w:ilvl="0">
      <w:start w:val="1"/>
      <w:numFmt w:val="bullet"/>
      <w:lvlText w:val="●"/>
      <w:lvlJc w:val="left"/>
      <w:pPr>
        <w:ind w:left="720" w:hanging="360"/>
      </w:pPr>
      <w:rPr>
        <w:sz w:val="22"/>
        <w:szCs w:val="22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2BB11B0"/>
    <w:multiLevelType w:val="multilevel"/>
    <w:tmpl w:val="7DEC699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1D90244"/>
    <w:multiLevelType w:val="multilevel"/>
    <w:tmpl w:val="4ADC560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0844C43"/>
    <w:multiLevelType w:val="hybridMultilevel"/>
    <w:tmpl w:val="B22CE41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0EF46C6"/>
    <w:multiLevelType w:val="multilevel"/>
    <w:tmpl w:val="B7C2189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31933604">
    <w:abstractNumId w:val="6"/>
  </w:num>
  <w:num w:numId="2" w16cid:durableId="922839037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2641358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91364452">
    <w:abstractNumId w:val="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954779">
    <w:abstractNumId w:val="2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5047095">
    <w:abstractNumId w:val="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33050913">
    <w:abstractNumId w:val="7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1898594">
    <w:abstractNumId w:val="8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6125777">
    <w:abstractNumId w:val="10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5202174">
    <w:abstractNumId w:val="1"/>
  </w:num>
  <w:num w:numId="11" w16cid:durableId="1004357052">
    <w:abstractNumId w:val="0"/>
  </w:num>
  <w:num w:numId="12" w16cid:durableId="214199417">
    <w:abstractNumId w:val="3"/>
  </w:num>
  <w:num w:numId="13" w16cid:durableId="888224275">
    <w:abstractNumId w:val="5"/>
  </w:num>
  <w:num w:numId="14" w16cid:durableId="102649638">
    <w:abstractNumId w:val="2"/>
  </w:num>
  <w:num w:numId="15" w16cid:durableId="157038805">
    <w:abstractNumId w:val="4"/>
  </w:num>
  <w:num w:numId="16" w16cid:durableId="1926570052">
    <w:abstractNumId w:val="7"/>
  </w:num>
  <w:num w:numId="17" w16cid:durableId="1680427156">
    <w:abstractNumId w:val="8"/>
  </w:num>
  <w:num w:numId="18" w16cid:durableId="1544950608">
    <w:abstractNumId w:val="10"/>
  </w:num>
  <w:num w:numId="19" w16cid:durableId="5183555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0MTUwMDQxMDE1N7FQ0lEKTi0uzszPAykwrAUA3soQRiwAAAA="/>
  </w:docVars>
  <w:rsids>
    <w:rsidRoot w:val="00205EB3"/>
    <w:rsid w:val="00021A58"/>
    <w:rsid w:val="00042A96"/>
    <w:rsid w:val="00047188"/>
    <w:rsid w:val="000533CF"/>
    <w:rsid w:val="000535CA"/>
    <w:rsid w:val="000A0155"/>
    <w:rsid w:val="000F6D4A"/>
    <w:rsid w:val="00103AF1"/>
    <w:rsid w:val="001054CC"/>
    <w:rsid w:val="00120FC6"/>
    <w:rsid w:val="001A4D07"/>
    <w:rsid w:val="001C1C3E"/>
    <w:rsid w:val="00205EB3"/>
    <w:rsid w:val="00265B1A"/>
    <w:rsid w:val="00273EEC"/>
    <w:rsid w:val="002767B0"/>
    <w:rsid w:val="002E1A6A"/>
    <w:rsid w:val="002E4FA5"/>
    <w:rsid w:val="00322075"/>
    <w:rsid w:val="00325E89"/>
    <w:rsid w:val="00337C86"/>
    <w:rsid w:val="00344D6D"/>
    <w:rsid w:val="0034788B"/>
    <w:rsid w:val="00350398"/>
    <w:rsid w:val="003F66EB"/>
    <w:rsid w:val="004322C6"/>
    <w:rsid w:val="00446362"/>
    <w:rsid w:val="004871F4"/>
    <w:rsid w:val="004A7D3E"/>
    <w:rsid w:val="004D5084"/>
    <w:rsid w:val="004D79D9"/>
    <w:rsid w:val="0051163C"/>
    <w:rsid w:val="00526B02"/>
    <w:rsid w:val="00530EEE"/>
    <w:rsid w:val="005412E2"/>
    <w:rsid w:val="0054599E"/>
    <w:rsid w:val="00571D6D"/>
    <w:rsid w:val="00591A31"/>
    <w:rsid w:val="005A283E"/>
    <w:rsid w:val="005A74C0"/>
    <w:rsid w:val="005E24DF"/>
    <w:rsid w:val="005F5E0D"/>
    <w:rsid w:val="00615068"/>
    <w:rsid w:val="0061737B"/>
    <w:rsid w:val="00641C50"/>
    <w:rsid w:val="00666DA0"/>
    <w:rsid w:val="006B37E1"/>
    <w:rsid w:val="006D4399"/>
    <w:rsid w:val="00724DC8"/>
    <w:rsid w:val="00732F43"/>
    <w:rsid w:val="007374C6"/>
    <w:rsid w:val="007A25E6"/>
    <w:rsid w:val="007C4C94"/>
    <w:rsid w:val="007D35A1"/>
    <w:rsid w:val="007E00AD"/>
    <w:rsid w:val="007F0F56"/>
    <w:rsid w:val="0085329A"/>
    <w:rsid w:val="0089735F"/>
    <w:rsid w:val="008B4227"/>
    <w:rsid w:val="008E2C4E"/>
    <w:rsid w:val="009200F3"/>
    <w:rsid w:val="00932163"/>
    <w:rsid w:val="00947CD9"/>
    <w:rsid w:val="00971863"/>
    <w:rsid w:val="00980B64"/>
    <w:rsid w:val="00995AAA"/>
    <w:rsid w:val="009A53A6"/>
    <w:rsid w:val="00A51312"/>
    <w:rsid w:val="00A62F4F"/>
    <w:rsid w:val="00AB595C"/>
    <w:rsid w:val="00AC1A4C"/>
    <w:rsid w:val="00AF4067"/>
    <w:rsid w:val="00B0201B"/>
    <w:rsid w:val="00B1692F"/>
    <w:rsid w:val="00B30733"/>
    <w:rsid w:val="00B330DE"/>
    <w:rsid w:val="00B36777"/>
    <w:rsid w:val="00B519FB"/>
    <w:rsid w:val="00B567B7"/>
    <w:rsid w:val="00BF7E37"/>
    <w:rsid w:val="00C07B8A"/>
    <w:rsid w:val="00C31407"/>
    <w:rsid w:val="00C4050F"/>
    <w:rsid w:val="00C86CE2"/>
    <w:rsid w:val="00C914F0"/>
    <w:rsid w:val="00CA3662"/>
    <w:rsid w:val="00CB0067"/>
    <w:rsid w:val="00CC144B"/>
    <w:rsid w:val="00CF5AC8"/>
    <w:rsid w:val="00D7520A"/>
    <w:rsid w:val="00D755F4"/>
    <w:rsid w:val="00D83F35"/>
    <w:rsid w:val="00DB060C"/>
    <w:rsid w:val="00DB7534"/>
    <w:rsid w:val="00E57C16"/>
    <w:rsid w:val="00E7056F"/>
    <w:rsid w:val="00E705A3"/>
    <w:rsid w:val="00E77773"/>
    <w:rsid w:val="00E81E30"/>
    <w:rsid w:val="00EF5C95"/>
    <w:rsid w:val="00EF7EFE"/>
    <w:rsid w:val="00F10CE2"/>
    <w:rsid w:val="00F27F96"/>
    <w:rsid w:val="00F81ADF"/>
    <w:rsid w:val="00F8648E"/>
    <w:rsid w:val="00FB0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D3BBFC"/>
  <w15:docId w15:val="{4C34BF23-1FE2-4D03-BE1C-F82ABD7CD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S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6D4A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6">
    <w:name w:val="6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5459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/>
    </w:rPr>
  </w:style>
  <w:style w:type="table" w:styleId="TableGrid">
    <w:name w:val="Table Grid"/>
    <w:basedOn w:val="TableNormal"/>
    <w:uiPriority w:val="39"/>
    <w:rsid w:val="0054599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D5084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5084"/>
  </w:style>
  <w:style w:type="paragraph" w:styleId="Footer">
    <w:name w:val="footer"/>
    <w:basedOn w:val="Normal"/>
    <w:link w:val="FooterChar"/>
    <w:uiPriority w:val="99"/>
    <w:unhideWhenUsed/>
    <w:rsid w:val="004D5084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5084"/>
  </w:style>
  <w:style w:type="paragraph" w:styleId="ListParagraph">
    <w:name w:val="List Paragraph"/>
    <w:basedOn w:val="Normal"/>
    <w:uiPriority w:val="34"/>
    <w:qFormat/>
    <w:rsid w:val="00641C5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519F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F0F5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0F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752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52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752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2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520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44D6D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1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531342">
          <w:marLeft w:val="-1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4A6EC5A4DAD4F11BC703BEFDBD4C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17EC0-8CEE-46CB-8E4E-4ABE7E357499}"/>
      </w:docPartPr>
      <w:docPartBody>
        <w:p w:rsidR="003820C3" w:rsidRDefault="00252649" w:rsidP="00252649">
          <w:pPr>
            <w:pStyle w:val="14A6EC5A4DAD4F11BC703BEFDBD4CFED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6A2A5121CE4ACF92401646B2F68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A40D7E-3E40-4698-8F48-7962B2EFF920}"/>
      </w:docPartPr>
      <w:docPartBody>
        <w:p w:rsidR="003820C3" w:rsidRDefault="00252649" w:rsidP="00252649">
          <w:pPr>
            <w:pStyle w:val="446A2A5121CE4ACF92401646B2F6882D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E56AB4BFD041D4BCB2CA6DDD0BA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7A83B-BF51-4385-8858-ADD8C4409DBB}"/>
      </w:docPartPr>
      <w:docPartBody>
        <w:p w:rsidR="003820C3" w:rsidRDefault="00252649" w:rsidP="00252649">
          <w:pPr>
            <w:pStyle w:val="6FE56AB4BFD041D4BCB2CA6DDD0BAE21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F5E9BC752046929D81BB0BCAF29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00C32-1331-487F-8CAE-DB2B747A22F0}"/>
      </w:docPartPr>
      <w:docPartBody>
        <w:p w:rsidR="003820C3" w:rsidRDefault="00252649" w:rsidP="00252649">
          <w:pPr>
            <w:pStyle w:val="6DF5E9BC752046929D81BB0BCAF2969E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7AE0064310435DB3B71338FAE65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51C93-BE52-4EBA-AEF0-F4F714CB6E80}"/>
      </w:docPartPr>
      <w:docPartBody>
        <w:p w:rsidR="003820C3" w:rsidRDefault="00252649" w:rsidP="00252649">
          <w:pPr>
            <w:pStyle w:val="CB7AE0064310435DB3B71338FAE658E2"/>
          </w:pPr>
          <w:r w:rsidRPr="001A2B5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2649"/>
    <w:rsid w:val="00143749"/>
    <w:rsid w:val="001D3652"/>
    <w:rsid w:val="001D70EE"/>
    <w:rsid w:val="00252649"/>
    <w:rsid w:val="0031134B"/>
    <w:rsid w:val="003820C3"/>
    <w:rsid w:val="004A1CCB"/>
    <w:rsid w:val="0052681E"/>
    <w:rsid w:val="006F37B7"/>
    <w:rsid w:val="007D0920"/>
    <w:rsid w:val="008228D5"/>
    <w:rsid w:val="00884762"/>
    <w:rsid w:val="00A62059"/>
    <w:rsid w:val="00AF4730"/>
    <w:rsid w:val="00B23484"/>
    <w:rsid w:val="00F05A3D"/>
    <w:rsid w:val="00F55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5A3D"/>
    <w:rPr>
      <w:color w:val="808080"/>
    </w:rPr>
  </w:style>
  <w:style w:type="paragraph" w:customStyle="1" w:styleId="14A6EC5A4DAD4F11BC703BEFDBD4CFED">
    <w:name w:val="14A6EC5A4DAD4F11BC703BEFDBD4CFED"/>
    <w:rsid w:val="00252649"/>
  </w:style>
  <w:style w:type="paragraph" w:customStyle="1" w:styleId="446A2A5121CE4ACF92401646B2F6882D">
    <w:name w:val="446A2A5121CE4ACF92401646B2F6882D"/>
    <w:rsid w:val="00252649"/>
  </w:style>
  <w:style w:type="paragraph" w:customStyle="1" w:styleId="6FE56AB4BFD041D4BCB2CA6DDD0BAE21">
    <w:name w:val="6FE56AB4BFD041D4BCB2CA6DDD0BAE21"/>
    <w:rsid w:val="00252649"/>
  </w:style>
  <w:style w:type="paragraph" w:customStyle="1" w:styleId="6DF5E9BC752046929D81BB0BCAF2969E">
    <w:name w:val="6DF5E9BC752046929D81BB0BCAF2969E"/>
    <w:rsid w:val="00252649"/>
  </w:style>
  <w:style w:type="paragraph" w:customStyle="1" w:styleId="CB7AE0064310435DB3B71338FAE658E2">
    <w:name w:val="CB7AE0064310435DB3B71338FAE658E2"/>
    <w:rsid w:val="0025264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3BB5C2909AF442AAD3657275E13427" ma:contentTypeVersion="16" ma:contentTypeDescription="Create a new document." ma:contentTypeScope="" ma:versionID="1641989c8a6ca3307ed7fd5edc5ad83c">
  <xsd:schema xmlns:xsd="http://www.w3.org/2001/XMLSchema" xmlns:xs="http://www.w3.org/2001/XMLSchema" xmlns:p="http://schemas.microsoft.com/office/2006/metadata/properties" xmlns:ns2="00ee257b-3a26-47f4-9e20-2e39146910c9" xmlns:ns3="bbab9c7a-7786-475f-85ee-ef392134fbb3" targetNamespace="http://schemas.microsoft.com/office/2006/metadata/properties" ma:root="true" ma:fieldsID="4fc03c1620e16aa4a369c9f94e418463" ns2:_="" ns3:_="">
    <xsd:import namespace="00ee257b-3a26-47f4-9e20-2e39146910c9"/>
    <xsd:import namespace="bbab9c7a-7786-475f-85ee-ef392134fb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Thumbnai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e257b-3a26-47f4-9e20-2e39146910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0413ba6-b98f-4455-a769-38f90019d3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Thumbnail" ma:index="22" nillable="true" ma:displayName="Thumbnail" ma:format="Thumbnail" ma:internalName="Thumbnail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ab9c7a-7786-475f-85ee-ef392134fbb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587e7d0-6dc4-46aa-8ced-3e1ac3b8a38a}" ma:internalName="TaxCatchAll" ma:showField="CatchAllData" ma:web="bbab9c7a-7786-475f-85ee-ef392134fb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ab9c7a-7786-475f-85ee-ef392134fbb3" xsi:nil="true"/>
    <lcf76f155ced4ddcb4097134ff3c332f xmlns="00ee257b-3a26-47f4-9e20-2e39146910c9">
      <Terms xmlns="http://schemas.microsoft.com/office/infopath/2007/PartnerControls"/>
    </lcf76f155ced4ddcb4097134ff3c332f>
    <Thumbnail xmlns="00ee257b-3a26-47f4-9e20-2e39146910c9" xsi:nil="true"/>
  </documentManagement>
</p:properties>
</file>

<file path=customXml/itemProps1.xml><?xml version="1.0" encoding="utf-8"?>
<ds:datastoreItem xmlns:ds="http://schemas.openxmlformats.org/officeDocument/2006/customXml" ds:itemID="{3915CD98-DCD0-4BCB-9C63-9C1D51E601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656576-6C3A-487A-83EA-36F7B71C7E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ee257b-3a26-47f4-9e20-2e39146910c9"/>
    <ds:schemaRef ds:uri="bbab9c7a-7786-475f-85ee-ef392134fb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E2569D-2043-4EC7-A7A8-958F079184B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ECC3A37-E0AF-464C-9CA0-9101AEB812CC}">
  <ds:schemaRefs>
    <ds:schemaRef ds:uri="http://schemas.microsoft.com/office/2006/metadata/properties"/>
    <ds:schemaRef ds:uri="http://schemas.microsoft.com/office/infopath/2007/PartnerControls"/>
    <ds:schemaRef ds:uri="bbab9c7a-7786-475f-85ee-ef392134fbb3"/>
    <ds:schemaRef ds:uri="00ee257b-3a26-47f4-9e20-2e39146910c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9</Pages>
  <Words>822</Words>
  <Characters>469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eline Poh Jing Shi</dc:creator>
  <cp:lastModifiedBy>Fahima Farha</cp:lastModifiedBy>
  <cp:revision>20</cp:revision>
  <dcterms:created xsi:type="dcterms:W3CDTF">2024-01-31T03:35:00Z</dcterms:created>
  <dcterms:modified xsi:type="dcterms:W3CDTF">2024-02-15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3BB5C2909AF442AAD3657275E13427</vt:lpwstr>
  </property>
  <property fmtid="{D5CDD505-2E9C-101B-9397-08002B2CF9AE}" pid="3" name="Order">
    <vt:r8>3161900</vt:r8>
  </property>
  <property fmtid="{D5CDD505-2E9C-101B-9397-08002B2CF9AE}" pid="4" name="MediaServiceImageTags">
    <vt:lpwstr/>
  </property>
</Properties>
</file>